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66AEB" w14:textId="676323B5" w:rsidR="00BB5F7A" w:rsidRDefault="008416D2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1544" behindDoc="1" locked="0" layoutInCell="1" allowOverlap="1" wp14:anchorId="5C130622" wp14:editId="14FF4E8B">
                <wp:simplePos x="0" y="0"/>
                <wp:positionH relativeFrom="page">
                  <wp:posOffset>235391</wp:posOffset>
                </wp:positionH>
                <wp:positionV relativeFrom="margin">
                  <wp:posOffset>9316016</wp:posOffset>
                </wp:positionV>
                <wp:extent cx="2027976" cy="1200150"/>
                <wp:effectExtent l="0" t="0" r="4445" b="6350"/>
                <wp:wrapNone/>
                <wp:docPr id="1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027976" cy="120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013BAA" w14:textId="77777777" w:rsidR="00BB5F7A" w:rsidRDefault="00127006">
                            <w:pPr>
                              <w:pStyle w:val="Textoindependiente"/>
                              <w:spacing w:before="21" w:line="276" w:lineRule="auto"/>
                              <w:ind w:right="-4"/>
                            </w:pPr>
                            <w:r>
                              <w:t>Louse Rose / Position (212) 666 - 6666</w:t>
                            </w:r>
                          </w:p>
                          <w:p w14:paraId="715ADC85" w14:textId="16D1CADD" w:rsidR="00BB5F7A" w:rsidRDefault="00127006" w:rsidP="008416D2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r>
                              <w:t>Richard Cramer / Position (212) 777 - 7777</w:t>
                            </w:r>
                          </w:p>
                          <w:p w14:paraId="5BDBD648" w14:textId="249B3937" w:rsidR="0093111F" w:rsidRDefault="0093111F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 w:rsidR="008416D2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30622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8.55pt;margin-top:733.55pt;width:159.7pt;height:94.5pt;z-index:-4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" filled="f" stroked="f">
                <v:path arrowok="t"/>
                <v:textbox inset="0,0,0,0">
                  <w:txbxContent>
                    <w:p w14:paraId="53013BAA" w14:textId="77777777" w:rsidR="00BB5F7A" w:rsidRDefault="00127006">
                      <w:pPr>
                        <w:pStyle w:val="Textoindependiente"/>
                        <w:spacing w:before="21" w:line="276" w:lineRule="auto"/>
                        <w:ind w:right="-4"/>
                      </w:pPr>
                      <w:r>
                        <w:t>Louse Rose / Position (212) 666 - 6666</w:t>
                      </w:r>
                    </w:p>
                    <w:p w14:paraId="715ADC85" w14:textId="16D1CADD" w:rsidR="00BB5F7A" w:rsidRDefault="00127006" w:rsidP="008416D2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r>
                        <w:t>Richard Cramer / Position (212) 777 - 7777</w:t>
                      </w:r>
                    </w:p>
                    <w:p w14:paraId="5BDBD648" w14:textId="249B3937" w:rsidR="0093111F" w:rsidRDefault="0093111F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 w:rsidR="008416D2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10AE9">
        <w:rPr>
          <w:noProof/>
        </w:rPr>
        <mc:AlternateContent>
          <mc:Choice Requires="wps">
            <w:drawing>
              <wp:anchor distT="0" distB="0" distL="114300" distR="114300" simplePos="0" relativeHeight="503311400" behindDoc="1" locked="0" layoutInCell="1" allowOverlap="1" wp14:anchorId="6F99FA1E" wp14:editId="1BD317BC">
                <wp:simplePos x="0" y="0"/>
                <wp:positionH relativeFrom="page">
                  <wp:posOffset>228600</wp:posOffset>
                </wp:positionH>
                <wp:positionV relativeFrom="page">
                  <wp:posOffset>5791200</wp:posOffset>
                </wp:positionV>
                <wp:extent cx="1759585" cy="1725295"/>
                <wp:effectExtent l="0" t="0" r="12065" b="8255"/>
                <wp:wrapNone/>
                <wp:docPr id="2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59585" cy="172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03E5E1" w14:textId="6D825714" w:rsidR="00210AE9" w:rsidRDefault="00210AE9" w:rsidP="002F4843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r>
                              <w:t>Setup</w:t>
                            </w:r>
                          </w:p>
                          <w:p w14:paraId="2FDACA85" w14:textId="05DC66A6" w:rsidR="002F4843" w:rsidRDefault="00210AE9" w:rsidP="002F4843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r>
                              <w:t>Plating</w:t>
                            </w:r>
                          </w:p>
                          <w:p w14:paraId="77981E63" w14:textId="242ACA6A" w:rsidR="002F4843" w:rsidRDefault="00210AE9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Instagram</w:t>
                            </w:r>
                          </w:p>
                          <w:p w14:paraId="21D2C682" w14:textId="142F8FF0" w:rsidR="002F4843" w:rsidRDefault="00210AE9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Pinterest</w:t>
                            </w:r>
                          </w:p>
                          <w:p w14:paraId="2E163D86" w14:textId="77777777" w:rsidR="002F4843" w:rsidRDefault="002F4843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Hadoop</w:t>
                            </w:r>
                          </w:p>
                          <w:p w14:paraId="2642FE6B" w14:textId="63A6DA20" w:rsidR="002F4843" w:rsidRDefault="00210AE9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Guest Services</w:t>
                            </w:r>
                          </w:p>
                          <w:p w14:paraId="68C5CA31" w14:textId="7327264F" w:rsidR="00BB5F7A" w:rsidRDefault="002F4843" w:rsidP="002F4843">
                            <w:pPr>
                              <w:pStyle w:val="Textoindependiente"/>
                              <w:spacing w:before="0" w:line="450" w:lineRule="atLeast"/>
                              <w:ind w:left="32" w:right="1115" w:hanging="12"/>
                            </w:pPr>
                            <w:r>
                              <w:t>TensorFlo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99FA1E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8pt;margin-top:456pt;width:138.55pt;height:135.85pt;z-index:-5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" filled="f" stroked="f">
                <v:path arrowok="t"/>
                <v:textbox inset="0,0,0,0">
                  <w:txbxContent>
                    <w:p w14:paraId="1203E5E1" w14:textId="6D825714" w:rsidR="00210AE9" w:rsidRDefault="00210AE9" w:rsidP="002F4843">
                      <w:pPr>
                        <w:pStyle w:val="BodyText"/>
                        <w:spacing w:line="450" w:lineRule="atLeast"/>
                        <w:ind w:left="0" w:right="1115"/>
                      </w:pPr>
                      <w:r>
                        <w:t>Setup</w:t>
                      </w:r>
                    </w:p>
                    <w:p w14:paraId="2FDACA85" w14:textId="05DC66A6" w:rsidR="002F4843" w:rsidRDefault="00210AE9" w:rsidP="002F4843">
                      <w:pPr>
                        <w:pStyle w:val="BodyText"/>
                        <w:spacing w:line="450" w:lineRule="atLeast"/>
                        <w:ind w:left="0" w:right="1115"/>
                      </w:pPr>
                      <w:r>
                        <w:t>Plating</w:t>
                      </w:r>
                    </w:p>
                    <w:p w14:paraId="77981E63" w14:textId="242ACA6A" w:rsidR="002F4843" w:rsidRDefault="00210AE9" w:rsidP="002F4843">
                      <w:pPr>
                        <w:pStyle w:val="BodyText"/>
                        <w:spacing w:line="450" w:lineRule="atLeast"/>
                        <w:ind w:left="32" w:right="1115" w:hanging="12"/>
                      </w:pPr>
                      <w:r>
                        <w:t>Instagram</w:t>
                      </w:r>
                    </w:p>
                    <w:p w14:paraId="21D2C682" w14:textId="142F8FF0" w:rsidR="002F4843" w:rsidRDefault="00210AE9" w:rsidP="002F4843">
                      <w:pPr>
                        <w:pStyle w:val="BodyText"/>
                        <w:spacing w:line="450" w:lineRule="atLeast"/>
                        <w:ind w:left="32" w:right="1115" w:hanging="12"/>
                      </w:pPr>
                      <w:r>
                        <w:t>Pinterest</w:t>
                      </w:r>
                    </w:p>
                    <w:p w14:paraId="2E163D86" w14:textId="77777777" w:rsidR="002F4843" w:rsidRDefault="002F4843" w:rsidP="002F4843">
                      <w:pPr>
                        <w:pStyle w:val="BodyText"/>
                        <w:spacing w:line="450" w:lineRule="atLeast"/>
                        <w:ind w:left="32" w:right="1115" w:hanging="12"/>
                      </w:pPr>
                      <w:r>
                        <w:t>Hadoop</w:t>
                      </w:r>
                    </w:p>
                    <w:p w14:paraId="2642FE6B" w14:textId="63A6DA20" w:rsidR="002F4843" w:rsidRDefault="00210AE9" w:rsidP="002F4843">
                      <w:pPr>
                        <w:pStyle w:val="BodyText"/>
                        <w:spacing w:line="450" w:lineRule="atLeast"/>
                        <w:ind w:left="32" w:right="1115" w:hanging="12"/>
                      </w:pPr>
                      <w:r>
                        <w:t>Guest Services</w:t>
                      </w:r>
                    </w:p>
                    <w:p w14:paraId="68C5CA31" w14:textId="7327264F" w:rsidR="00BB5F7A" w:rsidRDefault="002F4843" w:rsidP="002F4843">
                      <w:pPr>
                        <w:pStyle w:val="BodyText"/>
                        <w:spacing w:before="0" w:line="450" w:lineRule="atLeast"/>
                        <w:ind w:left="32" w:right="1115" w:hanging="12"/>
                      </w:pPr>
                      <w:r>
                        <w:t>TensorFlow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10AE9">
        <w:rPr>
          <w:noProof/>
        </w:rPr>
        <mc:AlternateContent>
          <mc:Choice Requires="wps">
            <w:drawing>
              <wp:anchor distT="0" distB="0" distL="114300" distR="114300" simplePos="0" relativeHeight="503311328" behindDoc="1" locked="0" layoutInCell="1" allowOverlap="1" wp14:anchorId="4AA76A28" wp14:editId="13E45AF3">
                <wp:simplePos x="0" y="0"/>
                <wp:positionH relativeFrom="page">
                  <wp:posOffset>2914650</wp:posOffset>
                </wp:positionH>
                <wp:positionV relativeFrom="page">
                  <wp:posOffset>5038724</wp:posOffset>
                </wp:positionV>
                <wp:extent cx="4446905" cy="1914525"/>
                <wp:effectExtent l="0" t="0" r="10795" b="9525"/>
                <wp:wrapNone/>
                <wp:docPr id="2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446905" cy="1914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5452B7" w14:textId="7091CA78" w:rsidR="000B7C66" w:rsidRPr="000B7C66" w:rsidRDefault="00210AE9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vents Assistant - Black Geese Entertainment</w:t>
                            </w:r>
                          </w:p>
                          <w:p w14:paraId="29CC7CE3" w14:textId="24DFD76D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February 2015 – December 2020</w:t>
                            </w:r>
                          </w:p>
                          <w:p w14:paraId="1682B6FB" w14:textId="7354D402" w:rsid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Accountable for collecting menu orders from patrons and in some cases also serve meals and collect crockery and cutlery afterward</w:t>
                            </w:r>
                          </w:p>
                          <w:p w14:paraId="2FB268BE" w14:textId="0B4F66A5" w:rsid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Assists in the kitchen or dish areas</w:t>
                            </w:r>
                          </w:p>
                          <w:p w14:paraId="2B8C1810" w14:textId="5C2076B5" w:rsid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Assist with the general table set up and, sanitation and clean up</w:t>
                            </w:r>
                          </w:p>
                          <w:p w14:paraId="35A3971B" w14:textId="59F5DF86" w:rsid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Transports all materials to and from the event area</w:t>
                            </w:r>
                          </w:p>
                          <w:p w14:paraId="09245CC0" w14:textId="20D03462" w:rsidR="00BB5F7A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226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76A28" id="Text Box 23" o:spid="_x0000_s1027" type="#_x0000_t202" style="position:absolute;margin-left:229.5pt;margin-top:396.75pt;width:350.15pt;height:150.75pt;z-index:-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" filled="f" stroked="f">
                <v:path arrowok="t"/>
                <v:textbox inset="0,0,0,0">
                  <w:txbxContent>
                    <w:p w14:paraId="565452B7" w14:textId="7091CA78" w:rsidR="000B7C66" w:rsidRPr="000B7C66" w:rsidRDefault="00210AE9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vents Assistant - Black Geese Entertainment</w:t>
                      </w:r>
                    </w:p>
                    <w:p w14:paraId="29CC7CE3" w14:textId="24DFD76D" w:rsidR="000B7C66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February 2015 – December 2020</w:t>
                      </w:r>
                    </w:p>
                    <w:p w14:paraId="1682B6FB" w14:textId="7354D402" w:rsidR="00210AE9" w:rsidRDefault="00210AE9" w:rsidP="00210AE9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Accountable</w:t>
                      </w:r>
                      <w:r>
                        <w:t xml:space="preserve"> for collecting menu </w:t>
                      </w:r>
                      <w:r>
                        <w:t>orders</w:t>
                      </w:r>
                      <w:r>
                        <w:t xml:space="preserve"> from patrons and in some cases also serve meals and collect </w:t>
                      </w:r>
                      <w:r>
                        <w:t>crockery</w:t>
                      </w:r>
                      <w:r>
                        <w:t xml:space="preserve"> and cutlery </w:t>
                      </w:r>
                      <w:proofErr w:type="gramStart"/>
                      <w:r>
                        <w:t>afterward</w:t>
                      </w:r>
                      <w:proofErr w:type="gramEnd"/>
                    </w:p>
                    <w:p w14:paraId="2FB268BE" w14:textId="0B4F66A5" w:rsidR="00210AE9" w:rsidRDefault="00210AE9" w:rsidP="00210AE9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Assists</w:t>
                      </w:r>
                      <w:r>
                        <w:t xml:space="preserve"> in the kitchen or dish </w:t>
                      </w:r>
                      <w:proofErr w:type="gramStart"/>
                      <w:r>
                        <w:t>areas</w:t>
                      </w:r>
                      <w:proofErr w:type="gramEnd"/>
                    </w:p>
                    <w:p w14:paraId="2B8C1810" w14:textId="5C2076B5" w:rsidR="00210AE9" w:rsidRDefault="00210AE9" w:rsidP="00210AE9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Assist with the general table set up and</w:t>
                      </w:r>
                      <w:r>
                        <w:t>, sanitation and</w:t>
                      </w:r>
                      <w:r>
                        <w:t xml:space="preserve"> clean </w:t>
                      </w:r>
                      <w:proofErr w:type="gramStart"/>
                      <w:r>
                        <w:t>up</w:t>
                      </w:r>
                      <w:proofErr w:type="gramEnd"/>
                    </w:p>
                    <w:p w14:paraId="35A3971B" w14:textId="59F5DF86" w:rsidR="00210AE9" w:rsidRDefault="00210AE9" w:rsidP="00210AE9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 xml:space="preserve">Transports all materials to and from the event </w:t>
                      </w:r>
                      <w:proofErr w:type="gramStart"/>
                      <w:r>
                        <w:t>area</w:t>
                      </w:r>
                      <w:proofErr w:type="gramEnd"/>
                    </w:p>
                    <w:p w14:paraId="09245CC0" w14:textId="20D03462" w:rsidR="00BB5F7A" w:rsidRDefault="00BB5F7A" w:rsidP="000B7C66">
                      <w:pPr>
                        <w:pStyle w:val="BodyText"/>
                        <w:tabs>
                          <w:tab w:val="left" w:pos="247"/>
                        </w:tabs>
                        <w:spacing w:before="0" w:line="237" w:lineRule="auto"/>
                        <w:ind w:right="226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10AE9">
        <w:rPr>
          <w:noProof/>
        </w:rPr>
        <mc:AlternateContent>
          <mc:Choice Requires="wps">
            <w:drawing>
              <wp:anchor distT="0" distB="0" distL="114300" distR="114300" simplePos="0" relativeHeight="503311424" behindDoc="1" locked="0" layoutInCell="1" allowOverlap="1" wp14:anchorId="5D865B23" wp14:editId="593DE626">
                <wp:simplePos x="0" y="0"/>
                <wp:positionH relativeFrom="page">
                  <wp:posOffset>2914650</wp:posOffset>
                </wp:positionH>
                <wp:positionV relativeFrom="page">
                  <wp:posOffset>6905625</wp:posOffset>
                </wp:positionV>
                <wp:extent cx="4316730" cy="1648460"/>
                <wp:effectExtent l="0" t="0" r="7620" b="8890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16730" cy="1648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10F776" w14:textId="40D91FC1" w:rsidR="000B7C66" w:rsidRPr="000B7C66" w:rsidRDefault="00210AE9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Events Assistant</w:t>
                            </w:r>
                            <w:r w:rsidR="000B7C66" w:rsidRPr="000B7C66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at HSBC</w:t>
                            </w:r>
                          </w:p>
                          <w:p w14:paraId="16F21E8B" w14:textId="77777777" w:rsidR="000B7C66" w:rsidRP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B7C66">
                              <w:rPr>
                                <w:color w:val="000000" w:themeColor="text1"/>
                              </w:rPr>
                              <w:t>February 2010 – January 2015</w:t>
                            </w:r>
                          </w:p>
                          <w:p w14:paraId="54A7815E" w14:textId="186681C8" w:rsidR="00210AE9" w:rsidRP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210AE9">
                              <w:rPr>
                                <w:color w:val="000000" w:themeColor="text1"/>
                              </w:rPr>
                              <w:t>Assist in organizing event details and client files</w:t>
                            </w:r>
                          </w:p>
                          <w:p w14:paraId="391AE39E" w14:textId="635434B6" w:rsidR="00210AE9" w:rsidRP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210AE9">
                              <w:rPr>
                                <w:color w:val="000000" w:themeColor="text1"/>
                              </w:rPr>
                              <w:t>Coordinate various services from third parties so that the facility and equipment are set up correctly, according to client requests</w:t>
                            </w:r>
                          </w:p>
                          <w:p w14:paraId="618A8892" w14:textId="64FBB057" w:rsidR="00210AE9" w:rsidRPr="006E1774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210AE9">
                              <w:rPr>
                                <w:color w:val="000000" w:themeColor="text1"/>
                              </w:rPr>
                              <w:t>Help with marketing efforts such as answering phone calls, meeting with customers, and creating marketing documents</w:t>
                            </w:r>
                          </w:p>
                          <w:p w14:paraId="3CF0DD4B" w14:textId="64A3FB50" w:rsidR="00BB5F7A" w:rsidRPr="006E1774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65B23" id="Text Box 19" o:spid="_x0000_s1029" type="#_x0000_t202" style="position:absolute;margin-left:229.5pt;margin-top:543.75pt;width:339.9pt;height:129.8pt;z-index:-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" filled="f" stroked="f">
                <v:path arrowok="t"/>
                <v:textbox inset="0,0,0,0">
                  <w:txbxContent>
                    <w:p w14:paraId="2510F776" w14:textId="40D91FC1" w:rsidR="000B7C66" w:rsidRPr="000B7C66" w:rsidRDefault="00210AE9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Events Assistant</w:t>
                      </w:r>
                      <w:r w:rsidR="000B7C66" w:rsidRPr="000B7C66">
                        <w:rPr>
                          <w:b/>
                          <w:bCs/>
                          <w:color w:val="000000" w:themeColor="text1"/>
                        </w:rPr>
                        <w:t xml:space="preserve"> at HSBC</w:t>
                      </w:r>
                    </w:p>
                    <w:p w14:paraId="16F21E8B" w14:textId="77777777" w:rsidR="000B7C66" w:rsidRPr="000B7C66" w:rsidRDefault="000B7C66" w:rsidP="000B7C66">
                      <w:pPr>
                        <w:pStyle w:val="Textoindependiente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B7C66">
                        <w:rPr>
                          <w:color w:val="000000" w:themeColor="text1"/>
                        </w:rPr>
                        <w:t>February 2010 – January 2015</w:t>
                      </w:r>
                    </w:p>
                    <w:p w14:paraId="54A7815E" w14:textId="186681C8" w:rsidR="00210AE9" w:rsidRPr="00210AE9" w:rsidRDefault="00210AE9" w:rsidP="00210AE9">
                      <w:pPr>
                        <w:pStyle w:val="Textoindependiente"/>
                        <w:numPr>
                          <w:ilvl w:val="0"/>
                          <w:numId w:val="5"/>
                        </w:numPr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210AE9">
                        <w:rPr>
                          <w:color w:val="000000" w:themeColor="text1"/>
                        </w:rPr>
                        <w:t>Assist in organizing event details and client files</w:t>
                      </w:r>
                    </w:p>
                    <w:p w14:paraId="391AE39E" w14:textId="635434B6" w:rsidR="00210AE9" w:rsidRPr="00210AE9" w:rsidRDefault="00210AE9" w:rsidP="00210AE9">
                      <w:pPr>
                        <w:pStyle w:val="Textoindependiente"/>
                        <w:numPr>
                          <w:ilvl w:val="0"/>
                          <w:numId w:val="5"/>
                        </w:numPr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210AE9">
                        <w:rPr>
                          <w:color w:val="000000" w:themeColor="text1"/>
                        </w:rPr>
                        <w:t>Coordinate various services from third parties so that the facility and equipment are set up correctly, according to client requests</w:t>
                      </w:r>
                    </w:p>
                    <w:p w14:paraId="618A8892" w14:textId="64FBB057" w:rsidR="00210AE9" w:rsidRPr="006E1774" w:rsidRDefault="00210AE9" w:rsidP="00210AE9">
                      <w:pPr>
                        <w:pStyle w:val="Textoindependiente"/>
                        <w:numPr>
                          <w:ilvl w:val="0"/>
                          <w:numId w:val="5"/>
                        </w:numPr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210AE9">
                        <w:rPr>
                          <w:color w:val="000000" w:themeColor="text1"/>
                        </w:rPr>
                        <w:t>Help with marketing efforts such as answering phone calls, meeting with customers, and creating marketing documents</w:t>
                      </w:r>
                    </w:p>
                    <w:p w14:paraId="3CF0DD4B" w14:textId="64A3FB50" w:rsidR="00BB5F7A" w:rsidRPr="006E1774" w:rsidRDefault="00BB5F7A" w:rsidP="000B7C66">
                      <w:pPr>
                        <w:pStyle w:val="Textoindependiente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B7C66">
        <w:rPr>
          <w:noProof/>
        </w:rPr>
        <mc:AlternateContent>
          <mc:Choice Requires="wps">
            <w:drawing>
              <wp:anchor distT="0" distB="0" distL="114300" distR="114300" simplePos="0" relativeHeight="503311496" behindDoc="1" locked="0" layoutInCell="1" allowOverlap="1" wp14:anchorId="2BDD9AC5" wp14:editId="1B6CA7C5">
                <wp:simplePos x="0" y="0"/>
                <wp:positionH relativeFrom="page">
                  <wp:posOffset>2914650</wp:posOffset>
                </wp:positionH>
                <wp:positionV relativeFrom="page">
                  <wp:posOffset>8705849</wp:posOffset>
                </wp:positionV>
                <wp:extent cx="4327525" cy="1762125"/>
                <wp:effectExtent l="0" t="0" r="15875" b="9525"/>
                <wp:wrapNone/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27525" cy="176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652AE" w14:textId="42C8342C" w:rsidR="000B7C66" w:rsidRPr="000B7C66" w:rsidRDefault="00210AE9" w:rsidP="00210AE9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left="0" w:right="17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vents Assistant</w:t>
                            </w:r>
                            <w:r w:rsidR="000B7C66" w:rsidRPr="000B7C66">
                              <w:rPr>
                                <w:b/>
                                <w:bCs/>
                              </w:rPr>
                              <w:t xml:space="preserve"> at Merch</w:t>
                            </w:r>
                            <w:r>
                              <w:rPr>
                                <w:b/>
                                <w:bCs/>
                              </w:rPr>
                              <w:t>ant Events Company</w:t>
                            </w:r>
                          </w:p>
                          <w:p w14:paraId="12E0885B" w14:textId="26D25FF8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February 2008 – January 2010</w:t>
                            </w:r>
                          </w:p>
                          <w:p w14:paraId="3F4ED23B" w14:textId="0B7A4F1B" w:rsid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Handle customers concerns or complaints and implement solutions.</w:t>
                            </w:r>
                          </w:p>
                          <w:p w14:paraId="4DE3F979" w14:textId="2BF0B70E" w:rsid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 xml:space="preserve">Sets up, decorates, and prepares serving and dining areas according to specific directions and layout plans established by the </w:t>
                            </w:r>
                            <w:proofErr w:type="gramStart"/>
                            <w:r>
                              <w:t>Events  manager</w:t>
                            </w:r>
                            <w:proofErr w:type="gramEnd"/>
                          </w:p>
                          <w:p w14:paraId="497B0CBF" w14:textId="67BBEDBC" w:rsidR="00210AE9" w:rsidRDefault="00210AE9" w:rsidP="00210AE9">
                            <w:pPr>
                              <w:pStyle w:val="Textoindependiente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Prepare and plate food according to the caterer’s directions before serving</w:t>
                            </w:r>
                          </w:p>
                          <w:p w14:paraId="05BE5810" w14:textId="42A855A0" w:rsidR="00BB5F7A" w:rsidRDefault="00BB5F7A" w:rsidP="00210AE9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 w:firstLine="6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D9AC5" id="Text Box 16" o:spid="_x0000_s1030" type="#_x0000_t202" style="position:absolute;margin-left:229.5pt;margin-top:685.5pt;width:340.75pt;height:138.75pt;z-index:-4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" filled="f" stroked="f">
                <v:path arrowok="t"/>
                <v:textbox inset="0,0,0,0">
                  <w:txbxContent>
                    <w:p w14:paraId="6C9652AE" w14:textId="42C8342C" w:rsidR="000B7C66" w:rsidRPr="000B7C66" w:rsidRDefault="00210AE9" w:rsidP="00210AE9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left="0" w:right="17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vents Assistant</w:t>
                      </w:r>
                      <w:r w:rsidR="000B7C66" w:rsidRPr="000B7C66">
                        <w:rPr>
                          <w:b/>
                          <w:bCs/>
                        </w:rPr>
                        <w:t xml:space="preserve"> at Merch</w:t>
                      </w:r>
                      <w:r>
                        <w:rPr>
                          <w:b/>
                          <w:bCs/>
                        </w:rPr>
                        <w:t>ant Events Company</w:t>
                      </w:r>
                    </w:p>
                    <w:p w14:paraId="12E0885B" w14:textId="26D25FF8" w:rsidR="000B7C66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February 2008 – January 2010</w:t>
                      </w:r>
                    </w:p>
                    <w:p w14:paraId="3F4ED23B" w14:textId="0B7A4F1B" w:rsidR="00210AE9" w:rsidRDefault="00210AE9" w:rsidP="00210AE9">
                      <w:pPr>
                        <w:pStyle w:val="BodyText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Handle customers concerns or complaints and implement solutions.</w:t>
                      </w:r>
                    </w:p>
                    <w:p w14:paraId="4DE3F979" w14:textId="2BF0B70E" w:rsidR="00210AE9" w:rsidRDefault="00210AE9" w:rsidP="00210AE9">
                      <w:pPr>
                        <w:pStyle w:val="BodyText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 xml:space="preserve">Sets up, decorates, and prepares serving and dining areas according to specific directions and layout plans established by the </w:t>
                      </w:r>
                      <w:proofErr w:type="gramStart"/>
                      <w:r>
                        <w:t>Events  manager</w:t>
                      </w:r>
                      <w:proofErr w:type="gramEnd"/>
                    </w:p>
                    <w:p w14:paraId="497B0CBF" w14:textId="67BBEDBC" w:rsidR="00210AE9" w:rsidRDefault="00210AE9" w:rsidP="00210AE9">
                      <w:pPr>
                        <w:pStyle w:val="BodyText"/>
                        <w:numPr>
                          <w:ilvl w:val="0"/>
                          <w:numId w:val="6"/>
                        </w:numPr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 xml:space="preserve">Prepare and plate food according to the caterer’s directions before </w:t>
                      </w:r>
                      <w:proofErr w:type="gramStart"/>
                      <w:r>
                        <w:t>serving</w:t>
                      </w:r>
                      <w:proofErr w:type="gramEnd"/>
                    </w:p>
                    <w:p w14:paraId="05BE5810" w14:textId="42A855A0" w:rsidR="00BB5F7A" w:rsidRDefault="00BB5F7A" w:rsidP="00210AE9">
                      <w:pPr>
                        <w:pStyle w:val="BodyText"/>
                        <w:tabs>
                          <w:tab w:val="left" w:pos="247"/>
                        </w:tabs>
                        <w:spacing w:before="0" w:line="237" w:lineRule="auto"/>
                        <w:ind w:right="17" w:firstLine="6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208" behindDoc="1" locked="0" layoutInCell="1" allowOverlap="1" wp14:anchorId="08B2E619" wp14:editId="48F745DC">
                <wp:simplePos x="0" y="0"/>
                <wp:positionH relativeFrom="page">
                  <wp:posOffset>2924175</wp:posOffset>
                </wp:positionH>
                <wp:positionV relativeFrom="page">
                  <wp:posOffset>3562350</wp:posOffset>
                </wp:positionV>
                <wp:extent cx="2621915" cy="895350"/>
                <wp:effectExtent l="0" t="0" r="6985" b="0"/>
                <wp:wrapNone/>
                <wp:docPr id="3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2191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1981D7" w14:textId="3BB20B01" w:rsidR="002F4843" w:rsidRDefault="002F484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>
                              <w:t>APRIL 2018</w:t>
                            </w:r>
                          </w:p>
                          <w:p w14:paraId="6D807619" w14:textId="1F49EE05" w:rsidR="00BB5F7A" w:rsidRDefault="00210AE9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>
                              <w:t>Hootsuite Medica Professional</w:t>
                            </w:r>
                            <w:r w:rsidR="002F4843" w:rsidRPr="002F4843">
                              <w:t xml:space="preserve">, </w:t>
                            </w:r>
                            <w:r>
                              <w:t xml:space="preserve">Google </w:t>
                            </w:r>
                            <w:r w:rsidR="002F4843" w:rsidRPr="002F4843">
                              <w:t>Learning Academy, Onlin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2E619" id="Text Box 28" o:spid="_x0000_s1031" type="#_x0000_t202" style="position:absolute;margin-left:230.25pt;margin-top:280.5pt;width:206.45pt;height:70.5pt;z-index:-5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" filled="f" stroked="f">
                <v:path arrowok="t"/>
                <v:textbox inset="0,0,0,0">
                  <w:txbxContent>
                    <w:p w14:paraId="2A1981D7" w14:textId="3BB20B01" w:rsidR="002F4843" w:rsidRDefault="002F4843">
                      <w:pPr>
                        <w:pStyle w:val="BodyText"/>
                        <w:spacing w:before="90" w:line="237" w:lineRule="auto"/>
                        <w:ind w:right="1" w:hanging="1"/>
                      </w:pPr>
                      <w:r>
                        <w:t>APRIL 2018</w:t>
                      </w:r>
                    </w:p>
                    <w:p w14:paraId="6D807619" w14:textId="1F49EE05" w:rsidR="00BB5F7A" w:rsidRDefault="00210AE9">
                      <w:pPr>
                        <w:pStyle w:val="BodyText"/>
                        <w:spacing w:before="90" w:line="237" w:lineRule="auto"/>
                        <w:ind w:right="1" w:hanging="1"/>
                      </w:pPr>
                      <w:r>
                        <w:t>Hootsuite Medica Professional</w:t>
                      </w:r>
                      <w:r w:rsidR="002F4843" w:rsidRPr="002F4843">
                        <w:t xml:space="preserve">, </w:t>
                      </w:r>
                      <w:r>
                        <w:t xml:space="preserve">Google </w:t>
                      </w:r>
                      <w:r w:rsidR="002F4843" w:rsidRPr="002F4843">
                        <w:t>Learning Academy, Onlin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g">
            <w:drawing>
              <wp:anchor distT="0" distB="0" distL="114300" distR="114300" simplePos="0" relativeHeight="503310704" behindDoc="1" locked="0" layoutInCell="1" allowOverlap="1" wp14:anchorId="2FC09310" wp14:editId="09D6908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478405" cy="2232025"/>
                <wp:effectExtent l="0" t="0" r="0" b="0"/>
                <wp:wrapNone/>
                <wp:docPr id="48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8405" cy="2232025"/>
                          <a:chOff x="0" y="0"/>
                          <a:chExt cx="3903" cy="3515"/>
                        </a:xfrm>
                      </wpg:grpSpPr>
                      <wps:wsp>
                        <wps:cNvPr id="49" name="Freeform 4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903" cy="3515"/>
                          </a:xfrm>
                          <a:custGeom>
                            <a:avLst/>
                            <a:gdLst>
                              <a:gd name="T0" fmla="*/ 3903 w 3903"/>
                              <a:gd name="T1" fmla="*/ 0 h 3515"/>
                              <a:gd name="T2" fmla="*/ 0 w 3903"/>
                              <a:gd name="T3" fmla="*/ 0 h 3515"/>
                              <a:gd name="T4" fmla="*/ 0 w 3903"/>
                              <a:gd name="T5" fmla="*/ 3514 h 3515"/>
                              <a:gd name="T6" fmla="*/ 3903 w 3903"/>
                              <a:gd name="T7" fmla="*/ 0 h 35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903" h="3515">
                                <a:moveTo>
                                  <a:pt x="39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514"/>
                                </a:lnTo>
                                <a:lnTo>
                                  <a:pt x="39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Picture 47"/>
                          <pic:cNvPicPr>
                            <a:picLocks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3" y="535"/>
                            <a:ext cx="2665" cy="26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" name="Freeform 48"/>
                        <wps:cNvSpPr>
                          <a:spLocks/>
                        </wps:cNvSpPr>
                        <wps:spPr bwMode="auto">
                          <a:xfrm>
                            <a:off x="663" y="535"/>
                            <a:ext cx="2665" cy="2665"/>
                          </a:xfrm>
                          <a:custGeom>
                            <a:avLst/>
                            <a:gdLst>
                              <a:gd name="T0" fmla="+- 0 2071 663"/>
                              <a:gd name="T1" fmla="*/ T0 w 2665"/>
                              <a:gd name="T2" fmla="+- 0 3198 536"/>
                              <a:gd name="T3" fmla="*/ 3198 h 2665"/>
                              <a:gd name="T4" fmla="+- 0 2219 663"/>
                              <a:gd name="T5" fmla="*/ T4 w 2665"/>
                              <a:gd name="T6" fmla="+- 0 3182 536"/>
                              <a:gd name="T7" fmla="*/ 3182 h 2665"/>
                              <a:gd name="T8" fmla="+- 0 2361 663"/>
                              <a:gd name="T9" fmla="*/ T8 w 2665"/>
                              <a:gd name="T10" fmla="+- 0 3149 536"/>
                              <a:gd name="T11" fmla="*/ 3149 h 2665"/>
                              <a:gd name="T12" fmla="+- 0 2498 663"/>
                              <a:gd name="T13" fmla="*/ T12 w 2665"/>
                              <a:gd name="T14" fmla="+- 0 3102 536"/>
                              <a:gd name="T15" fmla="*/ 3102 h 2665"/>
                              <a:gd name="T16" fmla="+- 0 2627 663"/>
                              <a:gd name="T17" fmla="*/ T16 w 2665"/>
                              <a:gd name="T18" fmla="+- 0 3042 536"/>
                              <a:gd name="T19" fmla="*/ 3042 h 2665"/>
                              <a:gd name="T20" fmla="+- 0 2748 663"/>
                              <a:gd name="T21" fmla="*/ T20 w 2665"/>
                              <a:gd name="T22" fmla="+- 0 2968 536"/>
                              <a:gd name="T23" fmla="*/ 2968 h 2665"/>
                              <a:gd name="T24" fmla="+- 0 2860 663"/>
                              <a:gd name="T25" fmla="*/ T24 w 2665"/>
                              <a:gd name="T26" fmla="+- 0 2882 536"/>
                              <a:gd name="T27" fmla="*/ 2882 h 2665"/>
                              <a:gd name="T28" fmla="+- 0 2962 663"/>
                              <a:gd name="T29" fmla="*/ T28 w 2665"/>
                              <a:gd name="T30" fmla="+- 0 2785 536"/>
                              <a:gd name="T31" fmla="*/ 2785 h 2665"/>
                              <a:gd name="T32" fmla="+- 0 3054 663"/>
                              <a:gd name="T33" fmla="*/ T32 w 2665"/>
                              <a:gd name="T34" fmla="+- 0 2677 536"/>
                              <a:gd name="T35" fmla="*/ 2677 h 2665"/>
                              <a:gd name="T36" fmla="+- 0 3134 663"/>
                              <a:gd name="T37" fmla="*/ T36 w 2665"/>
                              <a:gd name="T38" fmla="+- 0 2561 536"/>
                              <a:gd name="T39" fmla="*/ 2561 h 2665"/>
                              <a:gd name="T40" fmla="+- 0 3201 663"/>
                              <a:gd name="T41" fmla="*/ T40 w 2665"/>
                              <a:gd name="T42" fmla="+- 0 2436 536"/>
                              <a:gd name="T43" fmla="*/ 2436 h 2665"/>
                              <a:gd name="T44" fmla="+- 0 3255 663"/>
                              <a:gd name="T45" fmla="*/ T44 w 2665"/>
                              <a:gd name="T46" fmla="+- 0 2303 536"/>
                              <a:gd name="T47" fmla="*/ 2303 h 2665"/>
                              <a:gd name="T48" fmla="+- 0 3295 663"/>
                              <a:gd name="T49" fmla="*/ T48 w 2665"/>
                              <a:gd name="T50" fmla="+- 0 2163 536"/>
                              <a:gd name="T51" fmla="*/ 2163 h 2665"/>
                              <a:gd name="T52" fmla="+- 0 3320 663"/>
                              <a:gd name="T53" fmla="*/ T52 w 2665"/>
                              <a:gd name="T54" fmla="+- 0 2018 536"/>
                              <a:gd name="T55" fmla="*/ 2018 h 2665"/>
                              <a:gd name="T56" fmla="+- 0 3328 663"/>
                              <a:gd name="T57" fmla="*/ T56 w 2665"/>
                              <a:gd name="T58" fmla="+- 0 1868 536"/>
                              <a:gd name="T59" fmla="*/ 1868 h 2665"/>
                              <a:gd name="T60" fmla="+- 0 3320 663"/>
                              <a:gd name="T61" fmla="*/ T60 w 2665"/>
                              <a:gd name="T62" fmla="+- 0 1718 536"/>
                              <a:gd name="T63" fmla="*/ 1718 h 2665"/>
                              <a:gd name="T64" fmla="+- 0 3295 663"/>
                              <a:gd name="T65" fmla="*/ T64 w 2665"/>
                              <a:gd name="T66" fmla="+- 0 1573 536"/>
                              <a:gd name="T67" fmla="*/ 1573 h 2665"/>
                              <a:gd name="T68" fmla="+- 0 3255 663"/>
                              <a:gd name="T69" fmla="*/ T68 w 2665"/>
                              <a:gd name="T70" fmla="+- 0 1433 536"/>
                              <a:gd name="T71" fmla="*/ 1433 h 2665"/>
                              <a:gd name="T72" fmla="+- 0 3201 663"/>
                              <a:gd name="T73" fmla="*/ T72 w 2665"/>
                              <a:gd name="T74" fmla="+- 0 1301 536"/>
                              <a:gd name="T75" fmla="*/ 1301 h 2665"/>
                              <a:gd name="T76" fmla="+- 0 3134 663"/>
                              <a:gd name="T77" fmla="*/ T76 w 2665"/>
                              <a:gd name="T78" fmla="+- 0 1175 536"/>
                              <a:gd name="T79" fmla="*/ 1175 h 2665"/>
                              <a:gd name="T80" fmla="+- 0 3054 663"/>
                              <a:gd name="T81" fmla="*/ T80 w 2665"/>
                              <a:gd name="T82" fmla="+- 0 1059 536"/>
                              <a:gd name="T83" fmla="*/ 1059 h 2665"/>
                              <a:gd name="T84" fmla="+- 0 2962 663"/>
                              <a:gd name="T85" fmla="*/ T84 w 2665"/>
                              <a:gd name="T86" fmla="+- 0 951 536"/>
                              <a:gd name="T87" fmla="*/ 951 h 2665"/>
                              <a:gd name="T88" fmla="+- 0 2860 663"/>
                              <a:gd name="T89" fmla="*/ T88 w 2665"/>
                              <a:gd name="T90" fmla="+- 0 854 536"/>
                              <a:gd name="T91" fmla="*/ 854 h 2665"/>
                              <a:gd name="T92" fmla="+- 0 2748 663"/>
                              <a:gd name="T93" fmla="*/ T92 w 2665"/>
                              <a:gd name="T94" fmla="+- 0 768 536"/>
                              <a:gd name="T95" fmla="*/ 768 h 2665"/>
                              <a:gd name="T96" fmla="+- 0 2627 663"/>
                              <a:gd name="T97" fmla="*/ T96 w 2665"/>
                              <a:gd name="T98" fmla="+- 0 694 536"/>
                              <a:gd name="T99" fmla="*/ 694 h 2665"/>
                              <a:gd name="T100" fmla="+- 0 2498 663"/>
                              <a:gd name="T101" fmla="*/ T100 w 2665"/>
                              <a:gd name="T102" fmla="+- 0 634 536"/>
                              <a:gd name="T103" fmla="*/ 634 h 2665"/>
                              <a:gd name="T104" fmla="+- 0 2361 663"/>
                              <a:gd name="T105" fmla="*/ T104 w 2665"/>
                              <a:gd name="T106" fmla="+- 0 587 536"/>
                              <a:gd name="T107" fmla="*/ 587 h 2665"/>
                              <a:gd name="T108" fmla="+- 0 2219 663"/>
                              <a:gd name="T109" fmla="*/ T108 w 2665"/>
                              <a:gd name="T110" fmla="+- 0 554 536"/>
                              <a:gd name="T111" fmla="*/ 554 h 2665"/>
                              <a:gd name="T112" fmla="+- 0 2071 663"/>
                              <a:gd name="T113" fmla="*/ T112 w 2665"/>
                              <a:gd name="T114" fmla="+- 0 538 536"/>
                              <a:gd name="T115" fmla="*/ 538 h 2665"/>
                              <a:gd name="T116" fmla="+- 0 1920 663"/>
                              <a:gd name="T117" fmla="*/ T116 w 2665"/>
                              <a:gd name="T118" fmla="+- 0 538 536"/>
                              <a:gd name="T119" fmla="*/ 538 h 2665"/>
                              <a:gd name="T120" fmla="+- 0 1772 663"/>
                              <a:gd name="T121" fmla="*/ T120 w 2665"/>
                              <a:gd name="T122" fmla="+- 0 554 536"/>
                              <a:gd name="T123" fmla="*/ 554 h 2665"/>
                              <a:gd name="T124" fmla="+- 0 1630 663"/>
                              <a:gd name="T125" fmla="*/ T124 w 2665"/>
                              <a:gd name="T126" fmla="+- 0 587 536"/>
                              <a:gd name="T127" fmla="*/ 587 h 2665"/>
                              <a:gd name="T128" fmla="+- 0 1494 663"/>
                              <a:gd name="T129" fmla="*/ T128 w 2665"/>
                              <a:gd name="T130" fmla="+- 0 634 536"/>
                              <a:gd name="T131" fmla="*/ 634 h 2665"/>
                              <a:gd name="T132" fmla="+- 0 1364 663"/>
                              <a:gd name="T133" fmla="*/ T132 w 2665"/>
                              <a:gd name="T134" fmla="+- 0 694 536"/>
                              <a:gd name="T135" fmla="*/ 694 h 2665"/>
                              <a:gd name="T136" fmla="+- 0 1243 663"/>
                              <a:gd name="T137" fmla="*/ T136 w 2665"/>
                              <a:gd name="T138" fmla="+- 0 768 536"/>
                              <a:gd name="T139" fmla="*/ 768 h 2665"/>
                              <a:gd name="T140" fmla="+- 0 1131 663"/>
                              <a:gd name="T141" fmla="*/ T140 w 2665"/>
                              <a:gd name="T142" fmla="+- 0 854 536"/>
                              <a:gd name="T143" fmla="*/ 854 h 2665"/>
                              <a:gd name="T144" fmla="+- 0 1029 663"/>
                              <a:gd name="T145" fmla="*/ T144 w 2665"/>
                              <a:gd name="T146" fmla="+- 0 951 536"/>
                              <a:gd name="T147" fmla="*/ 951 h 2665"/>
                              <a:gd name="T148" fmla="+- 0 937 663"/>
                              <a:gd name="T149" fmla="*/ T148 w 2665"/>
                              <a:gd name="T150" fmla="+- 0 1059 536"/>
                              <a:gd name="T151" fmla="*/ 1059 h 2665"/>
                              <a:gd name="T152" fmla="+- 0 857 663"/>
                              <a:gd name="T153" fmla="*/ T152 w 2665"/>
                              <a:gd name="T154" fmla="+- 0 1175 536"/>
                              <a:gd name="T155" fmla="*/ 1175 h 2665"/>
                              <a:gd name="T156" fmla="+- 0 790 663"/>
                              <a:gd name="T157" fmla="*/ T156 w 2665"/>
                              <a:gd name="T158" fmla="+- 0 1301 536"/>
                              <a:gd name="T159" fmla="*/ 1301 h 2665"/>
                              <a:gd name="T160" fmla="+- 0 736 663"/>
                              <a:gd name="T161" fmla="*/ T160 w 2665"/>
                              <a:gd name="T162" fmla="+- 0 1433 536"/>
                              <a:gd name="T163" fmla="*/ 1433 h 2665"/>
                              <a:gd name="T164" fmla="+- 0 696 663"/>
                              <a:gd name="T165" fmla="*/ T164 w 2665"/>
                              <a:gd name="T166" fmla="+- 0 1573 536"/>
                              <a:gd name="T167" fmla="*/ 1573 h 2665"/>
                              <a:gd name="T168" fmla="+- 0 672 663"/>
                              <a:gd name="T169" fmla="*/ T168 w 2665"/>
                              <a:gd name="T170" fmla="+- 0 1718 536"/>
                              <a:gd name="T171" fmla="*/ 1718 h 2665"/>
                              <a:gd name="T172" fmla="+- 0 663 663"/>
                              <a:gd name="T173" fmla="*/ T172 w 2665"/>
                              <a:gd name="T174" fmla="+- 0 1868 536"/>
                              <a:gd name="T175" fmla="*/ 1868 h 2665"/>
                              <a:gd name="T176" fmla="+- 0 672 663"/>
                              <a:gd name="T177" fmla="*/ T176 w 2665"/>
                              <a:gd name="T178" fmla="+- 0 2018 536"/>
                              <a:gd name="T179" fmla="*/ 2018 h 2665"/>
                              <a:gd name="T180" fmla="+- 0 696 663"/>
                              <a:gd name="T181" fmla="*/ T180 w 2665"/>
                              <a:gd name="T182" fmla="+- 0 2163 536"/>
                              <a:gd name="T183" fmla="*/ 2163 h 2665"/>
                              <a:gd name="T184" fmla="+- 0 736 663"/>
                              <a:gd name="T185" fmla="*/ T184 w 2665"/>
                              <a:gd name="T186" fmla="+- 0 2303 536"/>
                              <a:gd name="T187" fmla="*/ 2303 h 2665"/>
                              <a:gd name="T188" fmla="+- 0 790 663"/>
                              <a:gd name="T189" fmla="*/ T188 w 2665"/>
                              <a:gd name="T190" fmla="+- 0 2436 536"/>
                              <a:gd name="T191" fmla="*/ 2436 h 2665"/>
                              <a:gd name="T192" fmla="+- 0 857 663"/>
                              <a:gd name="T193" fmla="*/ T192 w 2665"/>
                              <a:gd name="T194" fmla="+- 0 2561 536"/>
                              <a:gd name="T195" fmla="*/ 2561 h 2665"/>
                              <a:gd name="T196" fmla="+- 0 937 663"/>
                              <a:gd name="T197" fmla="*/ T196 w 2665"/>
                              <a:gd name="T198" fmla="+- 0 2677 536"/>
                              <a:gd name="T199" fmla="*/ 2677 h 2665"/>
                              <a:gd name="T200" fmla="+- 0 1029 663"/>
                              <a:gd name="T201" fmla="*/ T200 w 2665"/>
                              <a:gd name="T202" fmla="+- 0 2785 536"/>
                              <a:gd name="T203" fmla="*/ 2785 h 2665"/>
                              <a:gd name="T204" fmla="+- 0 1131 663"/>
                              <a:gd name="T205" fmla="*/ T204 w 2665"/>
                              <a:gd name="T206" fmla="+- 0 2882 536"/>
                              <a:gd name="T207" fmla="*/ 2882 h 2665"/>
                              <a:gd name="T208" fmla="+- 0 1243 663"/>
                              <a:gd name="T209" fmla="*/ T208 w 2665"/>
                              <a:gd name="T210" fmla="+- 0 2968 536"/>
                              <a:gd name="T211" fmla="*/ 2968 h 2665"/>
                              <a:gd name="T212" fmla="+- 0 1364 663"/>
                              <a:gd name="T213" fmla="*/ T212 w 2665"/>
                              <a:gd name="T214" fmla="+- 0 3042 536"/>
                              <a:gd name="T215" fmla="*/ 3042 h 2665"/>
                              <a:gd name="T216" fmla="+- 0 1494 663"/>
                              <a:gd name="T217" fmla="*/ T216 w 2665"/>
                              <a:gd name="T218" fmla="+- 0 3102 536"/>
                              <a:gd name="T219" fmla="*/ 3102 h 2665"/>
                              <a:gd name="T220" fmla="+- 0 1630 663"/>
                              <a:gd name="T221" fmla="*/ T220 w 2665"/>
                              <a:gd name="T222" fmla="+- 0 3149 536"/>
                              <a:gd name="T223" fmla="*/ 3149 h 2665"/>
                              <a:gd name="T224" fmla="+- 0 1772 663"/>
                              <a:gd name="T225" fmla="*/ T224 w 2665"/>
                              <a:gd name="T226" fmla="+- 0 3182 536"/>
                              <a:gd name="T227" fmla="*/ 3182 h 2665"/>
                              <a:gd name="T228" fmla="+- 0 1920 663"/>
                              <a:gd name="T229" fmla="*/ T228 w 2665"/>
                              <a:gd name="T230" fmla="+- 0 3198 536"/>
                              <a:gd name="T231" fmla="*/ 3198 h 2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2665" h="2665">
                                <a:moveTo>
                                  <a:pt x="1333" y="2664"/>
                                </a:moveTo>
                                <a:lnTo>
                                  <a:pt x="1408" y="2662"/>
                                </a:lnTo>
                                <a:lnTo>
                                  <a:pt x="1483" y="2656"/>
                                </a:lnTo>
                                <a:lnTo>
                                  <a:pt x="1556" y="2646"/>
                                </a:lnTo>
                                <a:lnTo>
                                  <a:pt x="1628" y="2631"/>
                                </a:lnTo>
                                <a:lnTo>
                                  <a:pt x="1698" y="2613"/>
                                </a:lnTo>
                                <a:lnTo>
                                  <a:pt x="1767" y="2592"/>
                                </a:lnTo>
                                <a:lnTo>
                                  <a:pt x="1835" y="2566"/>
                                </a:lnTo>
                                <a:lnTo>
                                  <a:pt x="1900" y="2538"/>
                                </a:lnTo>
                                <a:lnTo>
                                  <a:pt x="1964" y="2506"/>
                                </a:lnTo>
                                <a:lnTo>
                                  <a:pt x="2025" y="2470"/>
                                </a:lnTo>
                                <a:lnTo>
                                  <a:pt x="2085" y="2432"/>
                                </a:lnTo>
                                <a:lnTo>
                                  <a:pt x="2142" y="2390"/>
                                </a:lnTo>
                                <a:lnTo>
                                  <a:pt x="2197" y="2346"/>
                                </a:lnTo>
                                <a:lnTo>
                                  <a:pt x="2249" y="2299"/>
                                </a:lnTo>
                                <a:lnTo>
                                  <a:pt x="2299" y="2249"/>
                                </a:lnTo>
                                <a:lnTo>
                                  <a:pt x="2346" y="2196"/>
                                </a:lnTo>
                                <a:lnTo>
                                  <a:pt x="2391" y="2141"/>
                                </a:lnTo>
                                <a:lnTo>
                                  <a:pt x="2432" y="2084"/>
                                </a:lnTo>
                                <a:lnTo>
                                  <a:pt x="2471" y="2025"/>
                                </a:lnTo>
                                <a:lnTo>
                                  <a:pt x="2506" y="1963"/>
                                </a:lnTo>
                                <a:lnTo>
                                  <a:pt x="2538" y="1900"/>
                                </a:lnTo>
                                <a:lnTo>
                                  <a:pt x="2567" y="1834"/>
                                </a:lnTo>
                                <a:lnTo>
                                  <a:pt x="2592" y="1767"/>
                                </a:lnTo>
                                <a:lnTo>
                                  <a:pt x="2614" y="1698"/>
                                </a:lnTo>
                                <a:lnTo>
                                  <a:pt x="2632" y="1627"/>
                                </a:lnTo>
                                <a:lnTo>
                                  <a:pt x="2646" y="1555"/>
                                </a:lnTo>
                                <a:lnTo>
                                  <a:pt x="2657" y="1482"/>
                                </a:lnTo>
                                <a:lnTo>
                                  <a:pt x="2663" y="1408"/>
                                </a:lnTo>
                                <a:lnTo>
                                  <a:pt x="2665" y="1332"/>
                                </a:lnTo>
                                <a:lnTo>
                                  <a:pt x="2663" y="1256"/>
                                </a:lnTo>
                                <a:lnTo>
                                  <a:pt x="2657" y="1182"/>
                                </a:lnTo>
                                <a:lnTo>
                                  <a:pt x="2646" y="1109"/>
                                </a:lnTo>
                                <a:lnTo>
                                  <a:pt x="2632" y="1037"/>
                                </a:lnTo>
                                <a:lnTo>
                                  <a:pt x="2614" y="966"/>
                                </a:lnTo>
                                <a:lnTo>
                                  <a:pt x="2592" y="897"/>
                                </a:lnTo>
                                <a:lnTo>
                                  <a:pt x="2567" y="830"/>
                                </a:lnTo>
                                <a:lnTo>
                                  <a:pt x="2538" y="765"/>
                                </a:lnTo>
                                <a:lnTo>
                                  <a:pt x="2506" y="701"/>
                                </a:lnTo>
                                <a:lnTo>
                                  <a:pt x="2471" y="639"/>
                                </a:lnTo>
                                <a:lnTo>
                                  <a:pt x="2432" y="580"/>
                                </a:lnTo>
                                <a:lnTo>
                                  <a:pt x="2391" y="523"/>
                                </a:lnTo>
                                <a:lnTo>
                                  <a:pt x="2346" y="468"/>
                                </a:lnTo>
                                <a:lnTo>
                                  <a:pt x="2299" y="415"/>
                                </a:lnTo>
                                <a:lnTo>
                                  <a:pt x="2249" y="365"/>
                                </a:lnTo>
                                <a:lnTo>
                                  <a:pt x="2197" y="318"/>
                                </a:lnTo>
                                <a:lnTo>
                                  <a:pt x="2142" y="274"/>
                                </a:lnTo>
                                <a:lnTo>
                                  <a:pt x="2085" y="232"/>
                                </a:lnTo>
                                <a:lnTo>
                                  <a:pt x="2025" y="194"/>
                                </a:lnTo>
                                <a:lnTo>
                                  <a:pt x="1964" y="158"/>
                                </a:lnTo>
                                <a:lnTo>
                                  <a:pt x="1900" y="126"/>
                                </a:lnTo>
                                <a:lnTo>
                                  <a:pt x="1835" y="98"/>
                                </a:lnTo>
                                <a:lnTo>
                                  <a:pt x="1767" y="72"/>
                                </a:lnTo>
                                <a:lnTo>
                                  <a:pt x="1698" y="51"/>
                                </a:lnTo>
                                <a:lnTo>
                                  <a:pt x="1628" y="33"/>
                                </a:lnTo>
                                <a:lnTo>
                                  <a:pt x="1556" y="18"/>
                                </a:lnTo>
                                <a:lnTo>
                                  <a:pt x="1483" y="8"/>
                                </a:lnTo>
                                <a:lnTo>
                                  <a:pt x="1408" y="2"/>
                                </a:lnTo>
                                <a:lnTo>
                                  <a:pt x="1333" y="0"/>
                                </a:lnTo>
                                <a:lnTo>
                                  <a:pt x="1257" y="2"/>
                                </a:lnTo>
                                <a:lnTo>
                                  <a:pt x="1182" y="8"/>
                                </a:lnTo>
                                <a:lnTo>
                                  <a:pt x="1109" y="18"/>
                                </a:lnTo>
                                <a:lnTo>
                                  <a:pt x="1037" y="33"/>
                                </a:lnTo>
                                <a:lnTo>
                                  <a:pt x="967" y="51"/>
                                </a:lnTo>
                                <a:lnTo>
                                  <a:pt x="898" y="72"/>
                                </a:lnTo>
                                <a:lnTo>
                                  <a:pt x="831" y="98"/>
                                </a:lnTo>
                                <a:lnTo>
                                  <a:pt x="765" y="126"/>
                                </a:lnTo>
                                <a:lnTo>
                                  <a:pt x="701" y="158"/>
                                </a:lnTo>
                                <a:lnTo>
                                  <a:pt x="640" y="194"/>
                                </a:lnTo>
                                <a:lnTo>
                                  <a:pt x="580" y="232"/>
                                </a:lnTo>
                                <a:lnTo>
                                  <a:pt x="523" y="274"/>
                                </a:lnTo>
                                <a:lnTo>
                                  <a:pt x="468" y="318"/>
                                </a:lnTo>
                                <a:lnTo>
                                  <a:pt x="416" y="365"/>
                                </a:lnTo>
                                <a:lnTo>
                                  <a:pt x="366" y="415"/>
                                </a:lnTo>
                                <a:lnTo>
                                  <a:pt x="319" y="468"/>
                                </a:lnTo>
                                <a:lnTo>
                                  <a:pt x="274" y="523"/>
                                </a:lnTo>
                                <a:lnTo>
                                  <a:pt x="233" y="580"/>
                                </a:lnTo>
                                <a:lnTo>
                                  <a:pt x="194" y="639"/>
                                </a:lnTo>
                                <a:lnTo>
                                  <a:pt x="159" y="701"/>
                                </a:lnTo>
                                <a:lnTo>
                                  <a:pt x="127" y="765"/>
                                </a:lnTo>
                                <a:lnTo>
                                  <a:pt x="98" y="830"/>
                                </a:lnTo>
                                <a:lnTo>
                                  <a:pt x="73" y="897"/>
                                </a:lnTo>
                                <a:lnTo>
                                  <a:pt x="51" y="966"/>
                                </a:lnTo>
                                <a:lnTo>
                                  <a:pt x="33" y="1037"/>
                                </a:lnTo>
                                <a:lnTo>
                                  <a:pt x="19" y="1109"/>
                                </a:lnTo>
                                <a:lnTo>
                                  <a:pt x="9" y="1182"/>
                                </a:lnTo>
                                <a:lnTo>
                                  <a:pt x="2" y="1256"/>
                                </a:lnTo>
                                <a:lnTo>
                                  <a:pt x="0" y="1332"/>
                                </a:lnTo>
                                <a:lnTo>
                                  <a:pt x="2" y="1408"/>
                                </a:lnTo>
                                <a:lnTo>
                                  <a:pt x="9" y="1482"/>
                                </a:lnTo>
                                <a:lnTo>
                                  <a:pt x="19" y="1555"/>
                                </a:lnTo>
                                <a:lnTo>
                                  <a:pt x="33" y="1627"/>
                                </a:lnTo>
                                <a:lnTo>
                                  <a:pt x="51" y="1698"/>
                                </a:lnTo>
                                <a:lnTo>
                                  <a:pt x="73" y="1767"/>
                                </a:lnTo>
                                <a:lnTo>
                                  <a:pt x="98" y="1834"/>
                                </a:lnTo>
                                <a:lnTo>
                                  <a:pt x="127" y="1900"/>
                                </a:lnTo>
                                <a:lnTo>
                                  <a:pt x="159" y="1963"/>
                                </a:lnTo>
                                <a:lnTo>
                                  <a:pt x="194" y="2025"/>
                                </a:lnTo>
                                <a:lnTo>
                                  <a:pt x="233" y="2084"/>
                                </a:lnTo>
                                <a:lnTo>
                                  <a:pt x="274" y="2141"/>
                                </a:lnTo>
                                <a:lnTo>
                                  <a:pt x="319" y="2196"/>
                                </a:lnTo>
                                <a:lnTo>
                                  <a:pt x="366" y="2249"/>
                                </a:lnTo>
                                <a:lnTo>
                                  <a:pt x="416" y="2299"/>
                                </a:lnTo>
                                <a:lnTo>
                                  <a:pt x="468" y="2346"/>
                                </a:lnTo>
                                <a:lnTo>
                                  <a:pt x="523" y="2390"/>
                                </a:lnTo>
                                <a:lnTo>
                                  <a:pt x="580" y="2432"/>
                                </a:lnTo>
                                <a:lnTo>
                                  <a:pt x="640" y="2470"/>
                                </a:lnTo>
                                <a:lnTo>
                                  <a:pt x="701" y="2506"/>
                                </a:lnTo>
                                <a:lnTo>
                                  <a:pt x="765" y="2538"/>
                                </a:lnTo>
                                <a:lnTo>
                                  <a:pt x="831" y="2566"/>
                                </a:lnTo>
                                <a:lnTo>
                                  <a:pt x="898" y="2592"/>
                                </a:lnTo>
                                <a:lnTo>
                                  <a:pt x="967" y="2613"/>
                                </a:lnTo>
                                <a:lnTo>
                                  <a:pt x="1037" y="2631"/>
                                </a:lnTo>
                                <a:lnTo>
                                  <a:pt x="1109" y="2646"/>
                                </a:lnTo>
                                <a:lnTo>
                                  <a:pt x="1182" y="2656"/>
                                </a:lnTo>
                                <a:lnTo>
                                  <a:pt x="1257" y="2662"/>
                                </a:lnTo>
                                <a:lnTo>
                                  <a:pt x="1333" y="26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1B3C0" id="Group 45" o:spid="_x0000_s1026" style="position:absolute;margin-left:0;margin-top:0;width:195.15pt;height:175.75pt;z-index:-5776;mso-position-horizontal-relative:page;mso-position-vertical-relative:page" coordsize="3903,3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">
                <v:shape id="Freeform 46" o:spid="_x0000_s1027" style="position:absolute;width:3903;height:3515;visibility:visible;mso-wrap-style:square;v-text-anchor:top" coordsize="3903,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" path="m3903,l,,,3514,3903,xe" fillcolor="black" stroked="f">
                  <v:path arrowok="t" o:connecttype="custom" o:connectlocs="3903,0;0,0;0,3514;3903,0" o:connectangles="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8" type="#_x0000_t75" style="position:absolute;left:663;top:535;width:2665;height:2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">
                  <v:imagedata r:id="rId6" o:title=""/>
                  <o:lock v:ext="edit" aspectratio="f"/>
                </v:shape>
                <v:shape id="Freeform 48" o:spid="_x0000_s1029" style="position:absolute;left:663;top:535;width:2665;height:2665;visibility:visible;mso-wrap-style:square;v-text-anchor:top" coordsize="2665,2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" path="m1333,2664r75,-2l1483,2656r73,-10l1628,2631r70,-18l1767,2592r68,-26l1900,2538r64,-32l2025,2470r60,-38l2142,2390r55,-44l2249,2299r50,-50l2346,2196r45,-55l2432,2084r39,-59l2506,1963r32,-63l2567,1834r25,-67l2614,1698r18,-71l2646,1555r11,-73l2663,1408r2,-76l2663,1256r-6,-74l2646,1109r-14,-72l2614,966r-22,-69l2567,830r-29,-65l2506,701r-35,-62l2432,580r-41,-57l2346,468r-47,-53l2249,365r-52,-47l2142,274r-57,-42l2025,194r-61,-36l1900,126,1835,98,1767,72,1698,51,1628,33,1556,18,1483,8,1408,2,1333,r-76,2l1182,8r-73,10l1037,33,967,51,898,72,831,98r-66,28l701,158r-61,36l580,232r-57,42l468,318r-52,47l366,415r-47,53l274,523r-41,57l194,639r-35,62l127,765,98,830,73,897,51,966r-18,71l19,1109,9,1182r-7,74l,1332r2,76l9,1482r10,73l33,1627r18,71l73,1767r25,67l127,1900r32,63l194,2025r39,59l274,2141r45,55l366,2249r50,50l468,2346r55,44l580,2432r60,38l701,2506r64,32l831,2566r67,26l967,2613r70,18l1109,2646r73,10l1257,2662r76,2xe" filled="f" strokeweight="1pt">
                  <v:path arrowok="t" o:connecttype="custom" o:connectlocs="1408,3198;1556,3182;1698,3149;1835,3102;1964,3042;2085,2968;2197,2882;2299,2785;2391,2677;2471,2561;2538,2436;2592,2303;2632,2163;2657,2018;2665,1868;2657,1718;2632,1573;2592,1433;2538,1301;2471,1175;2391,1059;2299,951;2197,854;2085,768;1964,694;1835,634;1698,587;1556,554;1408,538;1257,538;1109,554;967,587;831,634;701,694;580,768;468,854;366,951;274,1059;194,1175;127,1301;73,1433;33,1573;9,1718;0,1868;9,2018;33,2163;73,2303;127,2436;194,2561;274,2677;366,2785;468,2882;580,2968;701,3042;831,3102;967,3149;1109,3182;1257,3198" o:connectangles="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28" behindDoc="1" locked="0" layoutInCell="1" allowOverlap="1" wp14:anchorId="07742C7F" wp14:editId="0EDBAB41">
                <wp:simplePos x="0" y="0"/>
                <wp:positionH relativeFrom="page">
                  <wp:posOffset>234950</wp:posOffset>
                </wp:positionH>
                <wp:positionV relativeFrom="page">
                  <wp:posOffset>4170045</wp:posOffset>
                </wp:positionV>
                <wp:extent cx="2273300" cy="0"/>
                <wp:effectExtent l="0" t="0" r="0" b="0"/>
                <wp:wrapNone/>
                <wp:docPr id="47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0E7C4D" id="Line 44" o:spid="_x0000_s1026" style="position:absolute;z-index:-5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328.35pt" to="197.5pt,3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2c3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52" behindDoc="1" locked="0" layoutInCell="1" allowOverlap="1" wp14:anchorId="1C45890C" wp14:editId="32A7602F">
                <wp:simplePos x="0" y="0"/>
                <wp:positionH relativeFrom="page">
                  <wp:posOffset>2915920</wp:posOffset>
                </wp:positionH>
                <wp:positionV relativeFrom="page">
                  <wp:posOffset>2613660</wp:posOffset>
                </wp:positionV>
                <wp:extent cx="4302125" cy="0"/>
                <wp:effectExtent l="0" t="0" r="3175" b="0"/>
                <wp:wrapNone/>
                <wp:docPr id="4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671BC5" id="Line 43" o:spid="_x0000_s1026" style="position:absolute;z-index:-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205.8pt" to="568.35pt,2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76" behindDoc="1" locked="0" layoutInCell="1" allowOverlap="1" wp14:anchorId="5A21C835" wp14:editId="5D0A90FD">
                <wp:simplePos x="0" y="0"/>
                <wp:positionH relativeFrom="page">
                  <wp:posOffset>2915920</wp:posOffset>
                </wp:positionH>
                <wp:positionV relativeFrom="page">
                  <wp:posOffset>4881245</wp:posOffset>
                </wp:positionV>
                <wp:extent cx="4302125" cy="0"/>
                <wp:effectExtent l="0" t="0" r="3175" b="0"/>
                <wp:wrapNone/>
                <wp:docPr id="45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934B68" id="Line 42" o:spid="_x0000_s1026" style="position:absolute;z-index:-5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384.35pt" to="568.35pt,3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00" behindDoc="1" locked="0" layoutInCell="1" allowOverlap="1" wp14:anchorId="79691DC9" wp14:editId="50A8AD17">
                <wp:simplePos x="0" y="0"/>
                <wp:positionH relativeFrom="page">
                  <wp:posOffset>234950</wp:posOffset>
                </wp:positionH>
                <wp:positionV relativeFrom="page">
                  <wp:posOffset>5732145</wp:posOffset>
                </wp:positionV>
                <wp:extent cx="2273300" cy="0"/>
                <wp:effectExtent l="0" t="0" r="0" b="0"/>
                <wp:wrapNone/>
                <wp:docPr id="44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FABC31" id="Line 41" o:spid="_x0000_s1026" style="position:absolute;z-index:-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451.35pt" to="197.5pt,45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Nh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24" behindDoc="1" locked="0" layoutInCell="1" allowOverlap="1" wp14:anchorId="72053BF8" wp14:editId="4DDA9985">
                <wp:simplePos x="0" y="0"/>
                <wp:positionH relativeFrom="page">
                  <wp:posOffset>234950</wp:posOffset>
                </wp:positionH>
                <wp:positionV relativeFrom="page">
                  <wp:posOffset>8048625</wp:posOffset>
                </wp:positionV>
                <wp:extent cx="2273300" cy="0"/>
                <wp:effectExtent l="0" t="0" r="0" b="0"/>
                <wp:wrapNone/>
                <wp:docPr id="43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E046FB" id="Line 40" o:spid="_x0000_s1026" style="position:absolute;z-index:-5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633.75pt" to="197.5pt,6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48" behindDoc="1" locked="0" layoutInCell="1" allowOverlap="1" wp14:anchorId="56406A0B" wp14:editId="003102F7">
                <wp:simplePos x="0" y="0"/>
                <wp:positionH relativeFrom="page">
                  <wp:posOffset>234950</wp:posOffset>
                </wp:positionH>
                <wp:positionV relativeFrom="page">
                  <wp:posOffset>9180195</wp:posOffset>
                </wp:positionV>
                <wp:extent cx="2273300" cy="0"/>
                <wp:effectExtent l="0" t="0" r="0" b="0"/>
                <wp:wrapNone/>
                <wp:docPr id="42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909E10" id="Line 39" o:spid="_x0000_s1026" style="position:absolute;z-index:-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722.85pt" to="197.5pt,7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127006">
        <w:rPr>
          <w:noProof/>
        </w:rPr>
        <w:drawing>
          <wp:anchor distT="0" distB="0" distL="0" distR="0" simplePos="0" relativeHeight="268429847" behindDoc="1" locked="0" layoutInCell="1" allowOverlap="1" wp14:anchorId="734B5E79" wp14:editId="2D743043">
            <wp:simplePos x="0" y="0"/>
            <wp:positionH relativeFrom="page">
              <wp:posOffset>248965</wp:posOffset>
            </wp:positionH>
            <wp:positionV relativeFrom="page">
              <wp:posOffset>4786779</wp:posOffset>
            </wp:positionV>
            <wp:extent cx="172237" cy="172224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71" behindDoc="1" locked="0" layoutInCell="1" allowOverlap="1" wp14:anchorId="5D6C3635" wp14:editId="1B686E1E">
            <wp:simplePos x="0" y="0"/>
            <wp:positionH relativeFrom="page">
              <wp:posOffset>248965</wp:posOffset>
            </wp:positionH>
            <wp:positionV relativeFrom="page">
              <wp:posOffset>5012705</wp:posOffset>
            </wp:positionV>
            <wp:extent cx="172237" cy="172224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95" behindDoc="1" locked="0" layoutInCell="1" allowOverlap="1" wp14:anchorId="105526BB" wp14:editId="2DBB7F65">
            <wp:simplePos x="0" y="0"/>
            <wp:positionH relativeFrom="page">
              <wp:posOffset>248965</wp:posOffset>
            </wp:positionH>
            <wp:positionV relativeFrom="page">
              <wp:posOffset>4334931</wp:posOffset>
            </wp:positionV>
            <wp:extent cx="172237" cy="172224"/>
            <wp:effectExtent l="0" t="0" r="0" b="0"/>
            <wp:wrapNone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919" behindDoc="1" locked="0" layoutInCell="1" allowOverlap="1" wp14:anchorId="0D1306A8" wp14:editId="2DF32104">
            <wp:simplePos x="0" y="0"/>
            <wp:positionH relativeFrom="page">
              <wp:posOffset>248965</wp:posOffset>
            </wp:positionH>
            <wp:positionV relativeFrom="page">
              <wp:posOffset>4560856</wp:posOffset>
            </wp:positionV>
            <wp:extent cx="172237" cy="172224"/>
            <wp:effectExtent l="0" t="0" r="0" b="0"/>
            <wp:wrapNone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68" behindDoc="1" locked="0" layoutInCell="1" allowOverlap="1" wp14:anchorId="634662F4" wp14:editId="1E4F15F1">
                <wp:simplePos x="0" y="0"/>
                <wp:positionH relativeFrom="page">
                  <wp:posOffset>1830070</wp:posOffset>
                </wp:positionH>
                <wp:positionV relativeFrom="page">
                  <wp:posOffset>5994400</wp:posOffset>
                </wp:positionV>
                <wp:extent cx="664210" cy="0"/>
                <wp:effectExtent l="0" t="25400" r="21590" b="12700"/>
                <wp:wrapNone/>
                <wp:docPr id="41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97042A" id="Line 38" o:spid="_x0000_s1026" style="position:absolute;z-index:-5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72pt" to="196.4pt,4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92" behindDoc="1" locked="0" layoutInCell="1" allowOverlap="1" wp14:anchorId="5B097639" wp14:editId="150940FA">
                <wp:simplePos x="0" y="0"/>
                <wp:positionH relativeFrom="page">
                  <wp:posOffset>1830070</wp:posOffset>
                </wp:positionH>
                <wp:positionV relativeFrom="page">
                  <wp:posOffset>6279515</wp:posOffset>
                </wp:positionV>
                <wp:extent cx="664210" cy="0"/>
                <wp:effectExtent l="0" t="25400" r="21590" b="12700"/>
                <wp:wrapNone/>
                <wp:docPr id="4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AD0424" id="Line 37" o:spid="_x0000_s1026" style="position:absolute;z-index:-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94.45pt" to="196.4pt,4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16" behindDoc="1" locked="0" layoutInCell="1" allowOverlap="1" wp14:anchorId="1F0E6940" wp14:editId="06E87918">
                <wp:simplePos x="0" y="0"/>
                <wp:positionH relativeFrom="page">
                  <wp:posOffset>1830070</wp:posOffset>
                </wp:positionH>
                <wp:positionV relativeFrom="page">
                  <wp:posOffset>6563995</wp:posOffset>
                </wp:positionV>
                <wp:extent cx="664210" cy="0"/>
                <wp:effectExtent l="0" t="25400" r="21590" b="12700"/>
                <wp:wrapNone/>
                <wp:docPr id="39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38E1A6" id="Line 36" o:spid="_x0000_s1026" style="position:absolute;z-index:-5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16.85pt" to="196.4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40" behindDoc="1" locked="0" layoutInCell="1" allowOverlap="1" wp14:anchorId="1F7A5414" wp14:editId="32F84C3F">
                <wp:simplePos x="0" y="0"/>
                <wp:positionH relativeFrom="page">
                  <wp:posOffset>1830070</wp:posOffset>
                </wp:positionH>
                <wp:positionV relativeFrom="page">
                  <wp:posOffset>6849110</wp:posOffset>
                </wp:positionV>
                <wp:extent cx="664210" cy="0"/>
                <wp:effectExtent l="0" t="25400" r="21590" b="12700"/>
                <wp:wrapNone/>
                <wp:docPr id="38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4563B9" id="Line 35" o:spid="_x0000_s1026" style="position:absolute;z-index:-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39.3pt" to="196.4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64" behindDoc="1" locked="0" layoutInCell="1" allowOverlap="1" wp14:anchorId="7A91E393" wp14:editId="49D484AC">
                <wp:simplePos x="0" y="0"/>
                <wp:positionH relativeFrom="page">
                  <wp:posOffset>1830070</wp:posOffset>
                </wp:positionH>
                <wp:positionV relativeFrom="page">
                  <wp:posOffset>7133590</wp:posOffset>
                </wp:positionV>
                <wp:extent cx="664210" cy="0"/>
                <wp:effectExtent l="0" t="25400" r="21590" b="12700"/>
                <wp:wrapNone/>
                <wp:docPr id="37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3F32F" id="Line 34" o:spid="_x0000_s1026" style="position:absolute;z-index:-5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61.7pt" to="196.4pt,5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88" behindDoc="1" locked="0" layoutInCell="1" allowOverlap="1" wp14:anchorId="78F2A780" wp14:editId="1010E4B8">
                <wp:simplePos x="0" y="0"/>
                <wp:positionH relativeFrom="page">
                  <wp:posOffset>1830070</wp:posOffset>
                </wp:positionH>
                <wp:positionV relativeFrom="page">
                  <wp:posOffset>7418070</wp:posOffset>
                </wp:positionV>
                <wp:extent cx="664210" cy="0"/>
                <wp:effectExtent l="0" t="25400" r="21590" b="12700"/>
                <wp:wrapNone/>
                <wp:docPr id="36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CF0CA8" id="Line 33" o:spid="_x0000_s1026" style="position:absolute;z-index:-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84.1pt" to="196.4pt,5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12" behindDoc="1" locked="0" layoutInCell="1" allowOverlap="1" wp14:anchorId="73232D33" wp14:editId="2789ECDF">
                <wp:simplePos x="0" y="0"/>
                <wp:positionH relativeFrom="page">
                  <wp:posOffset>2867025</wp:posOffset>
                </wp:positionH>
                <wp:positionV relativeFrom="page">
                  <wp:posOffset>851535</wp:posOffset>
                </wp:positionV>
                <wp:extent cx="3995420" cy="665480"/>
                <wp:effectExtent l="0" t="0" r="0" b="0"/>
                <wp:wrapNone/>
                <wp:docPr id="3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95420" cy="66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75BCE" w14:textId="77777777" w:rsidR="00BB5F7A" w:rsidRDefault="00127006">
                            <w:pPr>
                              <w:tabs>
                                <w:tab w:val="left" w:pos="3694"/>
                              </w:tabs>
                              <w:spacing w:line="710" w:lineRule="exact"/>
                              <w:ind w:left="20"/>
                              <w:rPr>
                                <w:rFonts w:ascii="PF Monumenta Pro"/>
                                <w:sz w:val="66"/>
                              </w:rPr>
                            </w:pPr>
                            <w:r>
                              <w:rPr>
                                <w:rFonts w:ascii="PF Monumenta Pro"/>
                                <w:sz w:val="66"/>
                              </w:rPr>
                              <w:t>CONNOR</w:t>
                            </w:r>
                            <w:r w:rsidR="0076434D">
                              <w:rPr>
                                <w:rFonts w:ascii="PF Monumenta Pro"/>
                                <w:sz w:val="66"/>
                              </w:rPr>
                              <w:t xml:space="preserve"> </w:t>
                            </w:r>
                            <w:r>
                              <w:rPr>
                                <w:rFonts w:ascii="PF Monumenta Pro"/>
                                <w:sz w:val="66"/>
                              </w:rPr>
                              <w:t>GREEN</w:t>
                            </w:r>
                          </w:p>
                          <w:p w14:paraId="49E9D7A2" w14:textId="2294AA46" w:rsidR="00BB5F7A" w:rsidRDefault="00210AE9">
                            <w:pPr>
                              <w:pStyle w:val="Textoindependiente"/>
                              <w:tabs>
                                <w:tab w:val="left" w:pos="1813"/>
                              </w:tabs>
                              <w:spacing w:before="21"/>
                              <w:ind w:left="76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VENTS ASSISTA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32D33" id="Text Box 32" o:spid="_x0000_s1032" type="#_x0000_t202" style="position:absolute;margin-left:225.75pt;margin-top:67.05pt;width:314.6pt;height:52.4pt;z-index:-5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" filled="f" stroked="f">
                <v:path arrowok="t"/>
                <v:textbox inset="0,0,0,0">
                  <w:txbxContent>
                    <w:p w14:paraId="7DD75BCE" w14:textId="77777777" w:rsidR="00BB5F7A" w:rsidRDefault="00127006">
                      <w:pPr>
                        <w:tabs>
                          <w:tab w:val="left" w:pos="3694"/>
                        </w:tabs>
                        <w:spacing w:line="710" w:lineRule="exact"/>
                        <w:ind w:left="20"/>
                        <w:rPr>
                          <w:rFonts w:ascii="PF Monumenta Pro"/>
                          <w:sz w:val="66"/>
                        </w:rPr>
                      </w:pPr>
                      <w:r>
                        <w:rPr>
                          <w:rFonts w:ascii="PF Monumenta Pro"/>
                          <w:sz w:val="66"/>
                        </w:rPr>
                        <w:t>CONNOR</w:t>
                      </w:r>
                      <w:r w:rsidR="0076434D">
                        <w:rPr>
                          <w:rFonts w:ascii="PF Monumenta Pro"/>
                          <w:sz w:val="66"/>
                        </w:rPr>
                        <w:t xml:space="preserve"> </w:t>
                      </w:r>
                      <w:r>
                        <w:rPr>
                          <w:rFonts w:ascii="PF Monumenta Pro"/>
                          <w:sz w:val="66"/>
                        </w:rPr>
                        <w:t>GREEN</w:t>
                      </w:r>
                    </w:p>
                    <w:p w14:paraId="49E9D7A2" w14:textId="2294AA46" w:rsidR="00BB5F7A" w:rsidRDefault="00210AE9">
                      <w:pPr>
                        <w:pStyle w:val="BodyText"/>
                        <w:tabs>
                          <w:tab w:val="left" w:pos="1813"/>
                        </w:tabs>
                        <w:spacing w:before="21"/>
                        <w:ind w:left="76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VENTS ASSISTA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36" behindDoc="1" locked="0" layoutInCell="1" allowOverlap="1" wp14:anchorId="7150FDDA" wp14:editId="4B27820A">
                <wp:simplePos x="0" y="0"/>
                <wp:positionH relativeFrom="page">
                  <wp:posOffset>226060</wp:posOffset>
                </wp:positionH>
                <wp:positionV relativeFrom="page">
                  <wp:posOffset>2366645</wp:posOffset>
                </wp:positionV>
                <wp:extent cx="2334260" cy="1158875"/>
                <wp:effectExtent l="0" t="0" r="0" b="0"/>
                <wp:wrapNone/>
                <wp:docPr id="3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34260" cy="1158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6276C" w14:textId="6ACA9154" w:rsidR="00BB5F7A" w:rsidRDefault="00210AE9">
                            <w:pPr>
                              <w:pStyle w:val="Textoindependiente"/>
                              <w:spacing w:before="21" w:line="254" w:lineRule="auto"/>
                              <w:ind w:right="17" w:hanging="1"/>
                              <w:jc w:val="both"/>
                            </w:pPr>
                            <w:r w:rsidRPr="00210AE9">
                              <w:t xml:space="preserve">Recent culinary graduate with 3 years of part-time restaurant experience looking to apply confectionary skills as </w:t>
                            </w:r>
                            <w:proofErr w:type="gramStart"/>
                            <w:r w:rsidRPr="00210AE9">
                              <w:t>a</w:t>
                            </w:r>
                            <w:proofErr w:type="gramEnd"/>
                            <w:r w:rsidRPr="00210AE9">
                              <w:t xml:space="preserve"> Events Assistant with hopes to grow within the ABC ev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0FDDA" id="Text Box 31" o:spid="_x0000_s1033" type="#_x0000_t202" style="position:absolute;margin-left:17.8pt;margin-top:186.35pt;width:183.8pt;height:91.25pt;z-index:-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" filled="f" stroked="f">
                <v:path arrowok="t"/>
                <v:textbox inset="0,0,0,0">
                  <w:txbxContent>
                    <w:p w14:paraId="1276276C" w14:textId="6ACA9154" w:rsidR="00BB5F7A" w:rsidRDefault="00210AE9">
                      <w:pPr>
                        <w:pStyle w:val="BodyText"/>
                        <w:spacing w:before="21" w:line="254" w:lineRule="auto"/>
                        <w:ind w:right="17" w:hanging="1"/>
                        <w:jc w:val="both"/>
                      </w:pPr>
                      <w:r w:rsidRPr="00210AE9">
                        <w:t xml:space="preserve">Recent culinary graduate with 3 years of part-time restaurant experience looking to apply confectionary skills as </w:t>
                      </w:r>
                      <w:proofErr w:type="gramStart"/>
                      <w:r w:rsidRPr="00210AE9">
                        <w:t>a</w:t>
                      </w:r>
                      <w:proofErr w:type="gramEnd"/>
                      <w:r w:rsidRPr="00210AE9">
                        <w:t xml:space="preserve"> Events Assistant with hopes to grow within the ABC even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60" behindDoc="1" locked="0" layoutInCell="1" allowOverlap="1" wp14:anchorId="45B49E90" wp14:editId="3D33C77D">
                <wp:simplePos x="0" y="0"/>
                <wp:positionH relativeFrom="page">
                  <wp:posOffset>2912110</wp:posOffset>
                </wp:positionH>
                <wp:positionV relativeFrom="page">
                  <wp:posOffset>2365375</wp:posOffset>
                </wp:positionV>
                <wp:extent cx="1498600" cy="207645"/>
                <wp:effectExtent l="0" t="0" r="0" b="0"/>
                <wp:wrapNone/>
                <wp:docPr id="3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9860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7A1F89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D U C A T I O 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49E90" id="Text Box 30" o:spid="_x0000_s1031" type="#_x0000_t202" style="position:absolute;margin-left:229.3pt;margin-top:186.25pt;width:118pt;height:16.35pt;z-index:-5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" filled="f" stroked="f">
                <v:path arrowok="t"/>
                <v:textbox inset="0,0,0,0">
                  <w:txbxContent>
                    <w:p w14:paraId="0F7A1F89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D U C A T I O 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84" behindDoc="1" locked="0" layoutInCell="1" allowOverlap="1" wp14:anchorId="0678E3B3" wp14:editId="1848525F">
                <wp:simplePos x="0" y="0"/>
                <wp:positionH relativeFrom="page">
                  <wp:posOffset>2912110</wp:posOffset>
                </wp:positionH>
                <wp:positionV relativeFrom="page">
                  <wp:posOffset>2797810</wp:posOffset>
                </wp:positionV>
                <wp:extent cx="3632200" cy="619760"/>
                <wp:effectExtent l="0" t="0" r="0" b="0"/>
                <wp:wrapNone/>
                <wp:docPr id="32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632200" cy="619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A71B0" w14:textId="77777777" w:rsidR="002F4843" w:rsidRDefault="002F4843">
                            <w:pPr>
                              <w:pStyle w:val="Textoindependiente"/>
                              <w:spacing w:before="88"/>
                              <w:rPr>
                                <w:spacing w:val="-4"/>
                              </w:rPr>
                            </w:pPr>
                            <w:r>
                              <w:rPr>
                                <w:spacing w:val="-4"/>
                              </w:rPr>
                              <w:t>JUNE 2020</w:t>
                            </w:r>
                          </w:p>
                          <w:p w14:paraId="0E46D239" w14:textId="22437E8B" w:rsidR="00BB5F7A" w:rsidRDefault="002F4843">
                            <w:pPr>
                              <w:pStyle w:val="Textoindependiente"/>
                              <w:spacing w:before="88"/>
                            </w:pPr>
                            <w:r w:rsidRPr="002F4843">
                              <w:rPr>
                                <w:spacing w:val="-4"/>
                              </w:rPr>
                              <w:t xml:space="preserve">Master’s Degree in </w:t>
                            </w:r>
                            <w:r w:rsidR="00210AE9">
                              <w:rPr>
                                <w:spacing w:val="-4"/>
                              </w:rPr>
                              <w:t>Event Planning</w:t>
                            </w:r>
                            <w:r w:rsidRPr="002F4843">
                              <w:rPr>
                                <w:spacing w:val="-4"/>
                              </w:rPr>
                              <w:t xml:space="preserve">, Southern Methodist University, </w:t>
                            </w:r>
                            <w:proofErr w:type="spellStart"/>
                            <w:r w:rsidRPr="002F4843">
                              <w:rPr>
                                <w:spacing w:val="-4"/>
                              </w:rPr>
                              <w:t>Winbrooks</w:t>
                            </w:r>
                            <w:proofErr w:type="spellEnd"/>
                            <w:r w:rsidRPr="002F4843">
                              <w:rPr>
                                <w:spacing w:val="-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8E3B3" id="Text Box 29" o:spid="_x0000_s1035" type="#_x0000_t202" style="position:absolute;margin-left:229.3pt;margin-top:220.3pt;width:286pt;height:48.8pt;z-index:-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" filled="f" stroked="f">
                <v:path arrowok="t"/>
                <v:textbox inset="0,0,0,0">
                  <w:txbxContent>
                    <w:p w14:paraId="7F9A71B0" w14:textId="77777777" w:rsidR="002F4843" w:rsidRDefault="002F4843">
                      <w:pPr>
                        <w:pStyle w:val="BodyText"/>
                        <w:spacing w:before="88"/>
                        <w:rPr>
                          <w:spacing w:val="-4"/>
                        </w:rPr>
                      </w:pPr>
                      <w:r>
                        <w:rPr>
                          <w:spacing w:val="-4"/>
                        </w:rPr>
                        <w:t>JUNE 2020</w:t>
                      </w:r>
                    </w:p>
                    <w:p w14:paraId="0E46D239" w14:textId="22437E8B" w:rsidR="00BB5F7A" w:rsidRDefault="002F4843">
                      <w:pPr>
                        <w:pStyle w:val="BodyText"/>
                        <w:spacing w:before="88"/>
                      </w:pPr>
                      <w:r w:rsidRPr="002F4843">
                        <w:rPr>
                          <w:spacing w:val="-4"/>
                        </w:rPr>
                        <w:t xml:space="preserve">Master’s Degree in </w:t>
                      </w:r>
                      <w:r w:rsidR="00210AE9">
                        <w:rPr>
                          <w:spacing w:val="-4"/>
                        </w:rPr>
                        <w:t>Event Planning</w:t>
                      </w:r>
                      <w:r w:rsidRPr="002F4843">
                        <w:rPr>
                          <w:spacing w:val="-4"/>
                        </w:rPr>
                        <w:t xml:space="preserve">, Southern Methodist University, </w:t>
                      </w:r>
                      <w:proofErr w:type="spellStart"/>
                      <w:r w:rsidRPr="002F4843">
                        <w:rPr>
                          <w:spacing w:val="-4"/>
                        </w:rPr>
                        <w:t>Winbrooks</w:t>
                      </w:r>
                      <w:proofErr w:type="spellEnd"/>
                      <w:r w:rsidRPr="002F4843">
                        <w:rPr>
                          <w:spacing w:val="-4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32" behindDoc="1" locked="0" layoutInCell="1" allowOverlap="1" wp14:anchorId="6423D5EB" wp14:editId="4DD295F3">
                <wp:simplePos x="0" y="0"/>
                <wp:positionH relativeFrom="page">
                  <wp:posOffset>231140</wp:posOffset>
                </wp:positionH>
                <wp:positionV relativeFrom="page">
                  <wp:posOffset>3921760</wp:posOffset>
                </wp:positionV>
                <wp:extent cx="1337945" cy="207645"/>
                <wp:effectExtent l="0" t="0" r="0" b="0"/>
                <wp:wrapNone/>
                <wp:docPr id="3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3794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C1086C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C O N T A C T</w:t>
                            </w:r>
                            <w:r>
                              <w:rPr>
                                <w:rFonts w:ascii="Verdana"/>
                                <w:spacing w:val="51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3D5EB" id="Text Box 27" o:spid="_x0000_s1033" type="#_x0000_t202" style="position:absolute;margin-left:18.2pt;margin-top:308.8pt;width:105.35pt;height:16.35pt;z-index:-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" filled="f" stroked="f">
                <v:path arrowok="t"/>
                <v:textbox inset="0,0,0,0">
                  <w:txbxContent>
                    <w:p w14:paraId="47C1086C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C O N T A C T</w:t>
                      </w:r>
                      <w:r>
                        <w:rPr>
                          <w:rFonts w:ascii="Verdana"/>
                          <w:spacing w:val="51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56" behindDoc="1" locked="0" layoutInCell="1" allowOverlap="1" wp14:anchorId="22CF759A" wp14:editId="0BDF651F">
                <wp:simplePos x="0" y="0"/>
                <wp:positionH relativeFrom="page">
                  <wp:posOffset>510540</wp:posOffset>
                </wp:positionH>
                <wp:positionV relativeFrom="page">
                  <wp:posOffset>4321175</wp:posOffset>
                </wp:positionV>
                <wp:extent cx="1519555" cy="873760"/>
                <wp:effectExtent l="0" t="0" r="0" b="0"/>
                <wp:wrapNone/>
                <wp:docPr id="2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9555" cy="873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4F8440" w14:textId="77777777" w:rsidR="00BB5F7A" w:rsidRDefault="00127006">
                            <w:pPr>
                              <w:pStyle w:val="Textoindependiente"/>
                              <w:spacing w:before="21"/>
                            </w:pPr>
                            <w:r>
                              <w:t>(212) 555 - 5555</w:t>
                            </w:r>
                          </w:p>
                          <w:p w14:paraId="67171519" w14:textId="33B58FC0" w:rsidR="00BB5F7A" w:rsidRDefault="008416D2">
                            <w:pPr>
                              <w:pStyle w:val="Textoindependiente"/>
                              <w:spacing w:before="28" w:line="340" w:lineRule="atLeast"/>
                              <w:ind w:right="-18"/>
                            </w:pPr>
                            <w:r w:rsidRPr="0087019F">
                              <w:rPr>
                                <w:color w:val="000000" w:themeColor="text1"/>
                              </w:rPr>
                              <w:t>email@email.com</w:t>
                            </w:r>
                            <w:r w:rsidRPr="008416D2">
                              <w:rPr>
                                <w:spacing w:val="4"/>
                              </w:rPr>
                              <w:t xml:space="preserve"> </w:t>
                            </w:r>
                            <w:hyperlink r:id="rId11" w:history="1">
                              <w:r w:rsidRPr="008416D2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  <w:r w:rsidR="00127006">
                              <w:t xml:space="preserve"> 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F759A" id="Text Box 26" o:spid="_x0000_s1037" type="#_x0000_t202" style="position:absolute;margin-left:40.2pt;margin-top:340.25pt;width:119.65pt;height:68.8pt;z-index:-5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" filled="f" stroked="f">
                <v:path arrowok="t"/>
                <v:textbox inset="0,0,0,0">
                  <w:txbxContent>
                    <w:p w14:paraId="144F8440" w14:textId="77777777" w:rsidR="00BB5F7A" w:rsidRDefault="00127006">
                      <w:pPr>
                        <w:pStyle w:val="Textoindependiente"/>
                        <w:spacing w:before="21"/>
                      </w:pPr>
                      <w:r>
                        <w:t>(212) 555 - 5555</w:t>
                      </w:r>
                    </w:p>
                    <w:p w14:paraId="67171519" w14:textId="33B58FC0" w:rsidR="00BB5F7A" w:rsidRDefault="008416D2">
                      <w:pPr>
                        <w:pStyle w:val="Textoindependiente"/>
                        <w:spacing w:before="28" w:line="340" w:lineRule="atLeast"/>
                        <w:ind w:right="-18"/>
                      </w:pPr>
                      <w:r w:rsidRPr="0087019F">
                        <w:rPr>
                          <w:color w:val="000000" w:themeColor="text1"/>
                        </w:rPr>
                        <w:t>email@email.com</w:t>
                      </w:r>
                      <w:r w:rsidRPr="008416D2">
                        <w:rPr>
                          <w:spacing w:val="4"/>
                        </w:rPr>
                        <w:t xml:space="preserve"> </w:t>
                      </w:r>
                      <w:hyperlink r:id="rId12" w:history="1">
                        <w:r w:rsidRPr="008416D2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  <w:r w:rsidR="00127006">
                        <w:t xml:space="preserve"> 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80" behindDoc="1" locked="0" layoutInCell="1" allowOverlap="1" wp14:anchorId="14371761" wp14:editId="208891CC">
                <wp:simplePos x="0" y="0"/>
                <wp:positionH relativeFrom="page">
                  <wp:posOffset>2912110</wp:posOffset>
                </wp:positionH>
                <wp:positionV relativeFrom="page">
                  <wp:posOffset>4632325</wp:posOffset>
                </wp:positionV>
                <wp:extent cx="731520" cy="207645"/>
                <wp:effectExtent l="0" t="0" r="0" b="0"/>
                <wp:wrapNone/>
                <wp:docPr id="2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15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57AC4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W O R 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71761" id="Text Box 25" o:spid="_x0000_s1035" type="#_x0000_t202" style="position:absolute;margin-left:229.3pt;margin-top:364.75pt;width:57.6pt;height:16.35pt;z-index:-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" filled="f" stroked="f">
                <v:path arrowok="t"/>
                <v:textbox inset="0,0,0,0">
                  <w:txbxContent>
                    <w:p w14:paraId="11057AC4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W O R 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04" behindDoc="1" locked="0" layoutInCell="1" allowOverlap="1" wp14:anchorId="324E035F" wp14:editId="73573153">
                <wp:simplePos x="0" y="0"/>
                <wp:positionH relativeFrom="page">
                  <wp:posOffset>3783330</wp:posOffset>
                </wp:positionH>
                <wp:positionV relativeFrom="page">
                  <wp:posOffset>4632325</wp:posOffset>
                </wp:positionV>
                <wp:extent cx="1626870" cy="207645"/>
                <wp:effectExtent l="0" t="0" r="0" b="0"/>
                <wp:wrapNone/>
                <wp:docPr id="2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2687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C49E81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 xml:space="preserve">E X P E R </w:t>
                            </w:r>
                            <w:r>
                              <w:rPr>
                                <w:rFonts w:ascii="Verdana"/>
                              </w:rPr>
                              <w:t xml:space="preserve">I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E N C 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E035F" id="Text Box 24" o:spid="_x0000_s1039" type="#_x0000_t202" style="position:absolute;margin-left:297.9pt;margin-top:364.75pt;width:128.1pt;height:16.35pt;z-index:-5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" filled="f" stroked="f">
                <v:path arrowok="t"/>
                <v:textbox inset="0,0,0,0">
                  <w:txbxContent>
                    <w:p w14:paraId="28C49E81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 xml:space="preserve">E X P E R </w:t>
                      </w:r>
                      <w:r>
                        <w:rPr>
                          <w:rFonts w:ascii="Verdana"/>
                        </w:rPr>
                        <w:t xml:space="preserve">I </w:t>
                      </w:r>
                      <w:r>
                        <w:rPr>
                          <w:rFonts w:ascii="Verdana"/>
                          <w:w w:val="105"/>
                        </w:rPr>
                        <w:t>E N C 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52" behindDoc="1" locked="0" layoutInCell="1" allowOverlap="1" wp14:anchorId="091107B0" wp14:editId="6D60A6CE">
                <wp:simplePos x="0" y="0"/>
                <wp:positionH relativeFrom="page">
                  <wp:posOffset>231140</wp:posOffset>
                </wp:positionH>
                <wp:positionV relativeFrom="page">
                  <wp:posOffset>5483860</wp:posOffset>
                </wp:positionV>
                <wp:extent cx="1229995" cy="207645"/>
                <wp:effectExtent l="0" t="0" r="0" b="0"/>
                <wp:wrapNone/>
                <wp:docPr id="25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299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7E47B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X P E R T I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1107B0" id="Text Box 22" o:spid="_x0000_s1038" type="#_x0000_t202" style="position:absolute;margin-left:18.2pt;margin-top:431.8pt;width:96.85pt;height:16.35pt;z-index:-5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" filled="f" stroked="f">
                <v:path arrowok="t"/>
                <v:textbox inset="0,0,0,0">
                  <w:txbxContent>
                    <w:p w14:paraId="4BE7E47B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X P E R T I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76" behindDoc="1" locked="0" layoutInCell="1" allowOverlap="1" wp14:anchorId="2FEC0BB2" wp14:editId="085CA440">
                <wp:simplePos x="0" y="0"/>
                <wp:positionH relativeFrom="page">
                  <wp:posOffset>1503045</wp:posOffset>
                </wp:positionH>
                <wp:positionV relativeFrom="page">
                  <wp:posOffset>5483860</wp:posOffset>
                </wp:positionV>
                <wp:extent cx="125095" cy="207645"/>
                <wp:effectExtent l="0" t="0" r="0" b="0"/>
                <wp:wrapNone/>
                <wp:docPr id="2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0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FFDAA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3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C0BB2" id="Text Box 21" o:spid="_x0000_s1041" type="#_x0000_t202" style="position:absolute;margin-left:118.35pt;margin-top:431.8pt;width:9.85pt;height:16.35pt;z-index:-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" filled="f" stroked="f">
                <v:path arrowok="t"/>
                <v:textbox inset="0,0,0,0">
                  <w:txbxContent>
                    <w:p w14:paraId="045FFDAA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3"/>
                        </w:rPr>
                        <w:t>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48" behindDoc="1" locked="0" layoutInCell="1" allowOverlap="1" wp14:anchorId="28AE84A8" wp14:editId="4A23FB2B">
                <wp:simplePos x="0" y="0"/>
                <wp:positionH relativeFrom="page">
                  <wp:posOffset>231140</wp:posOffset>
                </wp:positionH>
                <wp:positionV relativeFrom="page">
                  <wp:posOffset>7800340</wp:posOffset>
                </wp:positionV>
                <wp:extent cx="1535430" cy="207645"/>
                <wp:effectExtent l="0" t="0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543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8F3183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L A N G U A G E</w:t>
                            </w:r>
                            <w:r>
                              <w:rPr>
                                <w:rFonts w:ascii="Verdana"/>
                                <w:spacing w:val="87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AE84A8" id="Text Box 18" o:spid="_x0000_s1041" type="#_x0000_t202" style="position:absolute;margin-left:18.2pt;margin-top:614.2pt;width:120.9pt;height:16.35pt;z-index:-5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" filled="f" stroked="f">
                <v:path arrowok="t"/>
                <v:textbox inset="0,0,0,0">
                  <w:txbxContent>
                    <w:p w14:paraId="168F3183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L A N G U A G E</w:t>
                      </w:r>
                      <w:r>
                        <w:rPr>
                          <w:rFonts w:ascii="Verdana"/>
                          <w:spacing w:val="87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72" behindDoc="1" locked="0" layoutInCell="1" allowOverlap="1" wp14:anchorId="61678E2A" wp14:editId="2F861259">
                <wp:simplePos x="0" y="0"/>
                <wp:positionH relativeFrom="page">
                  <wp:posOffset>231140</wp:posOffset>
                </wp:positionH>
                <wp:positionV relativeFrom="page">
                  <wp:posOffset>8216265</wp:posOffset>
                </wp:positionV>
                <wp:extent cx="1851660" cy="384175"/>
                <wp:effectExtent l="0" t="0" r="0" b="0"/>
                <wp:wrapNone/>
                <wp:docPr id="2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51660" cy="38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65BF17" w14:textId="77777777" w:rsidR="00BB5F7A" w:rsidRDefault="00127006">
                            <w:pPr>
                              <w:pStyle w:val="Textoindependiente"/>
                              <w:spacing w:before="23" w:line="237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78E2A" id="Text Box 17" o:spid="_x0000_s1042" type="#_x0000_t202" style="position:absolute;margin-left:18.2pt;margin-top:646.95pt;width:145.8pt;height:30.25pt;z-index:-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" filled="f" stroked="f">
                <v:path arrowok="t"/>
                <v:textbox inset="0,0,0,0">
                  <w:txbxContent>
                    <w:p w14:paraId="3E65BF17" w14:textId="77777777" w:rsidR="00BB5F7A" w:rsidRDefault="00127006">
                      <w:pPr>
                        <w:pStyle w:val="BodyText"/>
                        <w:spacing w:before="23" w:line="237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20" behindDoc="1" locked="0" layoutInCell="1" allowOverlap="1" wp14:anchorId="31120515" wp14:editId="3FE12189">
                <wp:simplePos x="0" y="0"/>
                <wp:positionH relativeFrom="page">
                  <wp:posOffset>231140</wp:posOffset>
                </wp:positionH>
                <wp:positionV relativeFrom="page">
                  <wp:posOffset>8931910</wp:posOffset>
                </wp:positionV>
                <wp:extent cx="1664335" cy="207645"/>
                <wp:effectExtent l="0" t="0" r="0" b="0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6433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8ADDE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R E F E R E N C E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0515" id="Text Box 15" o:spid="_x0000_s1044" type="#_x0000_t202" style="position:absolute;margin-left:18.2pt;margin-top:703.3pt;width:131.05pt;height:16.35pt;z-index:-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" filled="f" stroked="f">
                <v:path arrowok="t"/>
                <v:textbox inset="0,0,0,0">
                  <w:txbxContent>
                    <w:p w14:paraId="5C98ADDE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R E F E R E N C E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68" behindDoc="1" locked="0" layoutInCell="1" allowOverlap="1" wp14:anchorId="6A810DDE" wp14:editId="73FDF010">
                <wp:simplePos x="0" y="0"/>
                <wp:positionH relativeFrom="page">
                  <wp:posOffset>2915920</wp:posOffset>
                </wp:positionH>
                <wp:positionV relativeFrom="page">
                  <wp:posOffset>2473960</wp:posOffset>
                </wp:positionV>
                <wp:extent cx="4302125" cy="152400"/>
                <wp:effectExtent l="0" t="0" r="0" b="0"/>
                <wp:wrapNone/>
                <wp:docPr id="1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46A2D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10DDE" id="Text Box 13" o:spid="_x0000_s1045" type="#_x0000_t202" style="position:absolute;margin-left:229.6pt;margin-top:194.8pt;width:338.75pt;height:12pt;z-index:-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" filled="f" stroked="f">
                <v:path arrowok="t"/>
                <v:textbox inset="0,0,0,0">
                  <w:txbxContent>
                    <w:p w14:paraId="10146A2D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92" behindDoc="1" locked="0" layoutInCell="1" allowOverlap="1" wp14:anchorId="6FEF7DA9" wp14:editId="51B4B34E">
                <wp:simplePos x="0" y="0"/>
                <wp:positionH relativeFrom="page">
                  <wp:posOffset>234950</wp:posOffset>
                </wp:positionH>
                <wp:positionV relativeFrom="page">
                  <wp:posOffset>4030345</wp:posOffset>
                </wp:positionV>
                <wp:extent cx="2273935" cy="152400"/>
                <wp:effectExtent l="0" t="0" r="0" b="0"/>
                <wp:wrapNone/>
                <wp:docPr id="1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BD248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EF7DA9" id="Text Box 12" o:spid="_x0000_s1046" type="#_x0000_t202" style="position:absolute;margin-left:18.5pt;margin-top:317.35pt;width:179.05pt;height:12pt;z-index:-4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" filled="f" stroked="f">
                <v:path arrowok="t"/>
                <v:textbox inset="0,0,0,0">
                  <w:txbxContent>
                    <w:p w14:paraId="1CBBD248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16" behindDoc="1" locked="0" layoutInCell="1" allowOverlap="1" wp14:anchorId="1C4F9B5E" wp14:editId="35082B6F">
                <wp:simplePos x="0" y="0"/>
                <wp:positionH relativeFrom="page">
                  <wp:posOffset>2915920</wp:posOffset>
                </wp:positionH>
                <wp:positionV relativeFrom="page">
                  <wp:posOffset>4741545</wp:posOffset>
                </wp:positionV>
                <wp:extent cx="4302125" cy="152400"/>
                <wp:effectExtent l="0" t="0" r="0" b="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7EE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F9B5E" id="Text Box 11" o:spid="_x0000_s1047" type="#_x0000_t202" style="position:absolute;margin-left:229.6pt;margin-top:373.35pt;width:338.75pt;height:12pt;z-index:-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" filled="f" stroked="f">
                <v:path arrowok="t"/>
                <v:textbox inset="0,0,0,0">
                  <w:txbxContent>
                    <w:p w14:paraId="5B57EE80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40" behindDoc="1" locked="0" layoutInCell="1" allowOverlap="1" wp14:anchorId="15770357" wp14:editId="11C7D50F">
                <wp:simplePos x="0" y="0"/>
                <wp:positionH relativeFrom="page">
                  <wp:posOffset>234950</wp:posOffset>
                </wp:positionH>
                <wp:positionV relativeFrom="page">
                  <wp:posOffset>5592445</wp:posOffset>
                </wp:positionV>
                <wp:extent cx="2273935" cy="152400"/>
                <wp:effectExtent l="0" t="0" r="0" b="0"/>
                <wp:wrapNone/>
                <wp:docPr id="1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5C24E5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770357" id="Text Box 10" o:spid="_x0000_s1048" type="#_x0000_t202" style="position:absolute;margin-left:18.5pt;margin-top:440.35pt;width:179.05pt;height:12pt;z-index:-4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" filled="f" stroked="f">
                <v:path arrowok="t"/>
                <v:textbox inset="0,0,0,0">
                  <w:txbxContent>
                    <w:p w14:paraId="6B5C24E5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64" behindDoc="1" locked="0" layoutInCell="1" allowOverlap="1" wp14:anchorId="3A45599F" wp14:editId="118BF2F2">
                <wp:simplePos x="0" y="0"/>
                <wp:positionH relativeFrom="page">
                  <wp:posOffset>1830070</wp:posOffset>
                </wp:positionH>
                <wp:positionV relativeFrom="page">
                  <wp:posOffset>5854700</wp:posOffset>
                </wp:positionV>
                <wp:extent cx="664210" cy="152400"/>
                <wp:effectExtent l="0" t="0" r="0" b="0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38E5B3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5599F" id="Text Box 9" o:spid="_x0000_s1049" type="#_x0000_t202" style="position:absolute;margin-left:144.1pt;margin-top:461pt;width:52.3pt;height:12pt;z-index:-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" filled="f" stroked="f">
                <v:path arrowok="t"/>
                <v:textbox inset="0,0,0,0">
                  <w:txbxContent>
                    <w:p w14:paraId="2F38E5B3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88" behindDoc="1" locked="0" layoutInCell="1" allowOverlap="1" wp14:anchorId="40F3DAA6" wp14:editId="6617D6A3">
                <wp:simplePos x="0" y="0"/>
                <wp:positionH relativeFrom="page">
                  <wp:posOffset>1830070</wp:posOffset>
                </wp:positionH>
                <wp:positionV relativeFrom="page">
                  <wp:posOffset>6139815</wp:posOffset>
                </wp:positionV>
                <wp:extent cx="664210" cy="152400"/>
                <wp:effectExtent l="0" t="0" r="0" b="0"/>
                <wp:wrapNone/>
                <wp:docPr id="1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2E80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F3DAA6" id="Text Box 8" o:spid="_x0000_s1050" type="#_x0000_t202" style="position:absolute;margin-left:144.1pt;margin-top:483.45pt;width:52.3pt;height:12pt;z-index:-4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" filled="f" stroked="f">
                <v:path arrowok="t"/>
                <v:textbox inset="0,0,0,0">
                  <w:txbxContent>
                    <w:p w14:paraId="4852E80F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12" behindDoc="1" locked="0" layoutInCell="1" allowOverlap="1" wp14:anchorId="3B921E3B" wp14:editId="6F9E904D">
                <wp:simplePos x="0" y="0"/>
                <wp:positionH relativeFrom="page">
                  <wp:posOffset>1830070</wp:posOffset>
                </wp:positionH>
                <wp:positionV relativeFrom="page">
                  <wp:posOffset>6424295</wp:posOffset>
                </wp:positionV>
                <wp:extent cx="664210" cy="152400"/>
                <wp:effectExtent l="0" t="0" r="0" b="0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AA5111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21E3B" id="Text Box 7" o:spid="_x0000_s1051" type="#_x0000_t202" style="position:absolute;margin-left:144.1pt;margin-top:505.85pt;width:52.3pt;height:12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" filled="f" stroked="f">
                <v:path arrowok="t"/>
                <v:textbox inset="0,0,0,0">
                  <w:txbxContent>
                    <w:p w14:paraId="42AA5111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36" behindDoc="1" locked="0" layoutInCell="1" allowOverlap="1" wp14:anchorId="3112D621" wp14:editId="3AAD8914">
                <wp:simplePos x="0" y="0"/>
                <wp:positionH relativeFrom="page">
                  <wp:posOffset>1830070</wp:posOffset>
                </wp:positionH>
                <wp:positionV relativeFrom="page">
                  <wp:posOffset>6709410</wp:posOffset>
                </wp:positionV>
                <wp:extent cx="664210" cy="152400"/>
                <wp:effectExtent l="0" t="0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8100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D621" id="Text Box 6" o:spid="_x0000_s1052" type="#_x0000_t202" style="position:absolute;margin-left:144.1pt;margin-top:528.3pt;width:52.3pt;height:12pt;z-index:-4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" filled="f" stroked="f">
                <v:path arrowok="t"/>
                <v:textbox inset="0,0,0,0">
                  <w:txbxContent>
                    <w:p w14:paraId="3AB81000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60" behindDoc="1" locked="0" layoutInCell="1" allowOverlap="1" wp14:anchorId="2E709CFB" wp14:editId="3143256C">
                <wp:simplePos x="0" y="0"/>
                <wp:positionH relativeFrom="page">
                  <wp:posOffset>1830070</wp:posOffset>
                </wp:positionH>
                <wp:positionV relativeFrom="page">
                  <wp:posOffset>6993890</wp:posOffset>
                </wp:positionV>
                <wp:extent cx="664210" cy="152400"/>
                <wp:effectExtent l="0" t="0" r="0" b="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401BD7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09CFB" id="Text Box 5" o:spid="_x0000_s1053" type="#_x0000_t202" style="position:absolute;margin-left:144.1pt;margin-top:550.7pt;width:52.3pt;height:12pt;z-index:-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" filled="f" stroked="f">
                <v:path arrowok="t"/>
                <v:textbox inset="0,0,0,0">
                  <w:txbxContent>
                    <w:p w14:paraId="44401BD7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77FF6AB6" wp14:editId="1CADB717">
                <wp:simplePos x="0" y="0"/>
                <wp:positionH relativeFrom="page">
                  <wp:posOffset>1830070</wp:posOffset>
                </wp:positionH>
                <wp:positionV relativeFrom="page">
                  <wp:posOffset>7278370</wp:posOffset>
                </wp:positionV>
                <wp:extent cx="664210" cy="15240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BE052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F6AB6" id="Text Box 4" o:spid="_x0000_s1054" type="#_x0000_t202" style="position:absolute;margin-left:144.1pt;margin-top:573.1pt;width:52.3pt;height:12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" filled="f" stroked="f">
                <v:path arrowok="t"/>
                <v:textbox inset="0,0,0,0">
                  <w:txbxContent>
                    <w:p w14:paraId="396BE052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4F55A148" wp14:editId="23191C47">
                <wp:simplePos x="0" y="0"/>
                <wp:positionH relativeFrom="page">
                  <wp:posOffset>234950</wp:posOffset>
                </wp:positionH>
                <wp:positionV relativeFrom="page">
                  <wp:posOffset>7908925</wp:posOffset>
                </wp:positionV>
                <wp:extent cx="2273935" cy="1524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FEAF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5A148" id="Text Box 3" o:spid="_x0000_s1055" type="#_x0000_t202" style="position:absolute;margin-left:18.5pt;margin-top:622.75pt;width:179.05pt;height:12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" filled="f" stroked="f">
                <v:path arrowok="t"/>
                <v:textbox inset="0,0,0,0">
                  <w:txbxContent>
                    <w:p w14:paraId="07FEAF80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155E9076" wp14:editId="67D8A8FA">
                <wp:simplePos x="0" y="0"/>
                <wp:positionH relativeFrom="page">
                  <wp:posOffset>234950</wp:posOffset>
                </wp:positionH>
                <wp:positionV relativeFrom="page">
                  <wp:posOffset>9040495</wp:posOffset>
                </wp:positionV>
                <wp:extent cx="2273935" cy="1524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CD1BA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5E9076" id="Text Box 2" o:spid="_x0000_s1056" type="#_x0000_t202" style="position:absolute;margin-left:18.5pt;margin-top:711.85pt;width:179.05pt;height:12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" filled="f" stroked="f">
                <v:path arrowok="t"/>
                <v:textbox inset="0,0,0,0">
                  <w:txbxContent>
                    <w:p w14:paraId="11CD1BAF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BB5F7A">
      <w:type w:val="continuous"/>
      <w:pgSz w:w="11910" w:h="16840"/>
      <w:pgMar w:top="0" w:right="2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T Norms Light">
    <w:altName w:val="Calibri"/>
    <w:panose1 w:val="020B0604020202020204"/>
    <w:charset w:val="4D"/>
    <w:family w:val="auto"/>
    <w:notTrueType/>
    <w:pitch w:val="variable"/>
    <w:sig w:usb0="00000207" w:usb1="00000001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F Monumenta Pro">
    <w:altName w:val="Calibri"/>
    <w:panose1 w:val="020B0604020202020204"/>
    <w:charset w:val="CC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362D4"/>
    <w:multiLevelType w:val="hybridMultilevel"/>
    <w:tmpl w:val="72CA0C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341A"/>
    <w:multiLevelType w:val="hybridMultilevel"/>
    <w:tmpl w:val="0818D5A2"/>
    <w:lvl w:ilvl="0" w:tplc="5EDEF7F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29"/>
        <w:w w:val="98"/>
        <w:sz w:val="24"/>
        <w:szCs w:val="24"/>
        <w:lang w:val="en-US" w:eastAsia="en-US" w:bidi="en-US"/>
      </w:rPr>
    </w:lvl>
    <w:lvl w:ilvl="1" w:tplc="6AFA58EE">
      <w:numFmt w:val="bullet"/>
      <w:lvlText w:val="•"/>
      <w:lvlJc w:val="left"/>
      <w:pPr>
        <w:ind w:left="697" w:hanging="227"/>
      </w:pPr>
      <w:rPr>
        <w:rFonts w:hint="default"/>
        <w:lang w:val="en-US" w:eastAsia="en-US" w:bidi="en-US"/>
      </w:rPr>
    </w:lvl>
    <w:lvl w:ilvl="2" w:tplc="000E52D6">
      <w:numFmt w:val="bullet"/>
      <w:lvlText w:val="•"/>
      <w:lvlJc w:val="left"/>
      <w:pPr>
        <w:ind w:left="1375" w:hanging="227"/>
      </w:pPr>
      <w:rPr>
        <w:rFonts w:hint="default"/>
        <w:lang w:val="en-US" w:eastAsia="en-US" w:bidi="en-US"/>
      </w:rPr>
    </w:lvl>
    <w:lvl w:ilvl="3" w:tplc="71B0FC8E">
      <w:numFmt w:val="bullet"/>
      <w:lvlText w:val="•"/>
      <w:lvlJc w:val="left"/>
      <w:pPr>
        <w:ind w:left="2053" w:hanging="227"/>
      </w:pPr>
      <w:rPr>
        <w:rFonts w:hint="default"/>
        <w:lang w:val="en-US" w:eastAsia="en-US" w:bidi="en-US"/>
      </w:rPr>
    </w:lvl>
    <w:lvl w:ilvl="4" w:tplc="7E0C2B7E">
      <w:numFmt w:val="bullet"/>
      <w:lvlText w:val="•"/>
      <w:lvlJc w:val="left"/>
      <w:pPr>
        <w:ind w:left="2731" w:hanging="227"/>
      </w:pPr>
      <w:rPr>
        <w:rFonts w:hint="default"/>
        <w:lang w:val="en-US" w:eastAsia="en-US" w:bidi="en-US"/>
      </w:rPr>
    </w:lvl>
    <w:lvl w:ilvl="5" w:tplc="F328CB6C">
      <w:numFmt w:val="bullet"/>
      <w:lvlText w:val="•"/>
      <w:lvlJc w:val="left"/>
      <w:pPr>
        <w:ind w:left="3409" w:hanging="227"/>
      </w:pPr>
      <w:rPr>
        <w:rFonts w:hint="default"/>
        <w:lang w:val="en-US" w:eastAsia="en-US" w:bidi="en-US"/>
      </w:rPr>
    </w:lvl>
    <w:lvl w:ilvl="6" w:tplc="7D8E47CE">
      <w:numFmt w:val="bullet"/>
      <w:lvlText w:val="•"/>
      <w:lvlJc w:val="left"/>
      <w:pPr>
        <w:ind w:left="4086" w:hanging="227"/>
      </w:pPr>
      <w:rPr>
        <w:rFonts w:hint="default"/>
        <w:lang w:val="en-US" w:eastAsia="en-US" w:bidi="en-US"/>
      </w:rPr>
    </w:lvl>
    <w:lvl w:ilvl="7" w:tplc="F7D67DC6">
      <w:numFmt w:val="bullet"/>
      <w:lvlText w:val="•"/>
      <w:lvlJc w:val="left"/>
      <w:pPr>
        <w:ind w:left="4764" w:hanging="227"/>
      </w:pPr>
      <w:rPr>
        <w:rFonts w:hint="default"/>
        <w:lang w:val="en-US" w:eastAsia="en-US" w:bidi="en-US"/>
      </w:rPr>
    </w:lvl>
    <w:lvl w:ilvl="8" w:tplc="73842820">
      <w:numFmt w:val="bullet"/>
      <w:lvlText w:val="•"/>
      <w:lvlJc w:val="left"/>
      <w:pPr>
        <w:ind w:left="5442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26A839A0"/>
    <w:multiLevelType w:val="hybridMultilevel"/>
    <w:tmpl w:val="FE521458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2F9B1420"/>
    <w:multiLevelType w:val="hybridMultilevel"/>
    <w:tmpl w:val="A552C824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4F775986"/>
    <w:multiLevelType w:val="hybridMultilevel"/>
    <w:tmpl w:val="81FC2B78"/>
    <w:lvl w:ilvl="0" w:tplc="E5CA0356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9"/>
        <w:w w:val="99"/>
        <w:sz w:val="24"/>
        <w:szCs w:val="24"/>
        <w:lang w:val="en-US" w:eastAsia="en-US" w:bidi="en-US"/>
      </w:rPr>
    </w:lvl>
    <w:lvl w:ilvl="1" w:tplc="67B40240">
      <w:numFmt w:val="bullet"/>
      <w:lvlText w:val="•"/>
      <w:lvlJc w:val="left"/>
      <w:pPr>
        <w:ind w:left="718" w:hanging="227"/>
      </w:pPr>
      <w:rPr>
        <w:rFonts w:hint="default"/>
        <w:lang w:val="en-US" w:eastAsia="en-US" w:bidi="en-US"/>
      </w:rPr>
    </w:lvl>
    <w:lvl w:ilvl="2" w:tplc="CA8CD5E0">
      <w:numFmt w:val="bullet"/>
      <w:lvlText w:val="•"/>
      <w:lvlJc w:val="left"/>
      <w:pPr>
        <w:ind w:left="1416" w:hanging="227"/>
      </w:pPr>
      <w:rPr>
        <w:rFonts w:hint="default"/>
        <w:lang w:val="en-US" w:eastAsia="en-US" w:bidi="en-US"/>
      </w:rPr>
    </w:lvl>
    <w:lvl w:ilvl="3" w:tplc="844A8946">
      <w:numFmt w:val="bullet"/>
      <w:lvlText w:val="•"/>
      <w:lvlJc w:val="left"/>
      <w:pPr>
        <w:ind w:left="2114" w:hanging="227"/>
      </w:pPr>
      <w:rPr>
        <w:rFonts w:hint="default"/>
        <w:lang w:val="en-US" w:eastAsia="en-US" w:bidi="en-US"/>
      </w:rPr>
    </w:lvl>
    <w:lvl w:ilvl="4" w:tplc="CC2431B8">
      <w:numFmt w:val="bullet"/>
      <w:lvlText w:val="•"/>
      <w:lvlJc w:val="left"/>
      <w:pPr>
        <w:ind w:left="2813" w:hanging="227"/>
      </w:pPr>
      <w:rPr>
        <w:rFonts w:hint="default"/>
        <w:lang w:val="en-US" w:eastAsia="en-US" w:bidi="en-US"/>
      </w:rPr>
    </w:lvl>
    <w:lvl w:ilvl="5" w:tplc="B30C5400">
      <w:numFmt w:val="bullet"/>
      <w:lvlText w:val="•"/>
      <w:lvlJc w:val="left"/>
      <w:pPr>
        <w:ind w:left="3511" w:hanging="227"/>
      </w:pPr>
      <w:rPr>
        <w:rFonts w:hint="default"/>
        <w:lang w:val="en-US" w:eastAsia="en-US" w:bidi="en-US"/>
      </w:rPr>
    </w:lvl>
    <w:lvl w:ilvl="6" w:tplc="DECE0CB4">
      <w:numFmt w:val="bullet"/>
      <w:lvlText w:val="•"/>
      <w:lvlJc w:val="left"/>
      <w:pPr>
        <w:ind w:left="4209" w:hanging="227"/>
      </w:pPr>
      <w:rPr>
        <w:rFonts w:hint="default"/>
        <w:lang w:val="en-US" w:eastAsia="en-US" w:bidi="en-US"/>
      </w:rPr>
    </w:lvl>
    <w:lvl w:ilvl="7" w:tplc="BF14E024">
      <w:numFmt w:val="bullet"/>
      <w:lvlText w:val="•"/>
      <w:lvlJc w:val="left"/>
      <w:pPr>
        <w:ind w:left="4908" w:hanging="227"/>
      </w:pPr>
      <w:rPr>
        <w:rFonts w:hint="default"/>
        <w:lang w:val="en-US" w:eastAsia="en-US" w:bidi="en-US"/>
      </w:rPr>
    </w:lvl>
    <w:lvl w:ilvl="8" w:tplc="6E5669BC">
      <w:numFmt w:val="bullet"/>
      <w:lvlText w:val="•"/>
      <w:lvlJc w:val="left"/>
      <w:pPr>
        <w:ind w:left="5606" w:hanging="227"/>
      </w:pPr>
      <w:rPr>
        <w:rFonts w:hint="default"/>
        <w:lang w:val="en-US" w:eastAsia="en-US" w:bidi="en-US"/>
      </w:rPr>
    </w:lvl>
  </w:abstractNum>
  <w:abstractNum w:abstractNumId="5" w15:restartNumberingAfterBreak="0">
    <w:nsid w:val="72DB17F0"/>
    <w:multiLevelType w:val="hybridMultilevel"/>
    <w:tmpl w:val="1C7C1A3A"/>
    <w:lvl w:ilvl="0" w:tplc="9D6486E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5"/>
        <w:w w:val="98"/>
        <w:sz w:val="24"/>
        <w:szCs w:val="24"/>
        <w:lang w:val="en-US" w:eastAsia="en-US" w:bidi="en-US"/>
      </w:rPr>
    </w:lvl>
    <w:lvl w:ilvl="1" w:tplc="F03CEBD2">
      <w:numFmt w:val="bullet"/>
      <w:lvlText w:val="•"/>
      <w:lvlJc w:val="left"/>
      <w:pPr>
        <w:ind w:left="699" w:hanging="227"/>
      </w:pPr>
      <w:rPr>
        <w:rFonts w:hint="default"/>
        <w:lang w:val="en-US" w:eastAsia="en-US" w:bidi="en-US"/>
      </w:rPr>
    </w:lvl>
    <w:lvl w:ilvl="2" w:tplc="8CDEA3CA">
      <w:numFmt w:val="bullet"/>
      <w:lvlText w:val="•"/>
      <w:lvlJc w:val="left"/>
      <w:pPr>
        <w:ind w:left="1379" w:hanging="227"/>
      </w:pPr>
      <w:rPr>
        <w:rFonts w:hint="default"/>
        <w:lang w:val="en-US" w:eastAsia="en-US" w:bidi="en-US"/>
      </w:rPr>
    </w:lvl>
    <w:lvl w:ilvl="3" w:tplc="F0F6C364">
      <w:numFmt w:val="bullet"/>
      <w:lvlText w:val="•"/>
      <w:lvlJc w:val="left"/>
      <w:pPr>
        <w:ind w:left="2058" w:hanging="227"/>
      </w:pPr>
      <w:rPr>
        <w:rFonts w:hint="default"/>
        <w:lang w:val="en-US" w:eastAsia="en-US" w:bidi="en-US"/>
      </w:rPr>
    </w:lvl>
    <w:lvl w:ilvl="4" w:tplc="5BF2B3F0">
      <w:numFmt w:val="bullet"/>
      <w:lvlText w:val="•"/>
      <w:lvlJc w:val="left"/>
      <w:pPr>
        <w:ind w:left="2738" w:hanging="227"/>
      </w:pPr>
      <w:rPr>
        <w:rFonts w:hint="default"/>
        <w:lang w:val="en-US" w:eastAsia="en-US" w:bidi="en-US"/>
      </w:rPr>
    </w:lvl>
    <w:lvl w:ilvl="5" w:tplc="A25AD158">
      <w:numFmt w:val="bullet"/>
      <w:lvlText w:val="•"/>
      <w:lvlJc w:val="left"/>
      <w:pPr>
        <w:ind w:left="3417" w:hanging="227"/>
      </w:pPr>
      <w:rPr>
        <w:rFonts w:hint="default"/>
        <w:lang w:val="en-US" w:eastAsia="en-US" w:bidi="en-US"/>
      </w:rPr>
    </w:lvl>
    <w:lvl w:ilvl="6" w:tplc="D938FC60">
      <w:numFmt w:val="bullet"/>
      <w:lvlText w:val="•"/>
      <w:lvlJc w:val="left"/>
      <w:pPr>
        <w:ind w:left="4097" w:hanging="227"/>
      </w:pPr>
      <w:rPr>
        <w:rFonts w:hint="default"/>
        <w:lang w:val="en-US" w:eastAsia="en-US" w:bidi="en-US"/>
      </w:rPr>
    </w:lvl>
    <w:lvl w:ilvl="7" w:tplc="A1C81B0E">
      <w:numFmt w:val="bullet"/>
      <w:lvlText w:val="•"/>
      <w:lvlJc w:val="left"/>
      <w:pPr>
        <w:ind w:left="4776" w:hanging="227"/>
      </w:pPr>
      <w:rPr>
        <w:rFonts w:hint="default"/>
        <w:lang w:val="en-US" w:eastAsia="en-US" w:bidi="en-US"/>
      </w:rPr>
    </w:lvl>
    <w:lvl w:ilvl="8" w:tplc="37D4435A">
      <w:numFmt w:val="bullet"/>
      <w:lvlText w:val="•"/>
      <w:lvlJc w:val="left"/>
      <w:pPr>
        <w:ind w:left="5456" w:hanging="227"/>
      </w:pPr>
      <w:rPr>
        <w:rFonts w:hint="default"/>
        <w:lang w:val="en-US" w:eastAsia="en-US" w:bidi="en-US"/>
      </w:rPr>
    </w:lvl>
  </w:abstractNum>
  <w:num w:numId="1" w16cid:durableId="537013300">
    <w:abstractNumId w:val="5"/>
  </w:num>
  <w:num w:numId="2" w16cid:durableId="647591655">
    <w:abstractNumId w:val="1"/>
  </w:num>
  <w:num w:numId="3" w16cid:durableId="53478418">
    <w:abstractNumId w:val="4"/>
  </w:num>
  <w:num w:numId="4" w16cid:durableId="1775327153">
    <w:abstractNumId w:val="0"/>
  </w:num>
  <w:num w:numId="5" w16cid:durableId="2043626624">
    <w:abstractNumId w:val="2"/>
  </w:num>
  <w:num w:numId="6" w16cid:durableId="18183043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tTQyMDU2NjQxszRW0lEKTi0uzszPAykwrAUAWGH/3SwAAAA="/>
  </w:docVars>
  <w:rsids>
    <w:rsidRoot w:val="00BB5F7A"/>
    <w:rsid w:val="000B7C66"/>
    <w:rsid w:val="00127006"/>
    <w:rsid w:val="00144B5E"/>
    <w:rsid w:val="00210AE9"/>
    <w:rsid w:val="002F4843"/>
    <w:rsid w:val="00506B4A"/>
    <w:rsid w:val="006E1774"/>
    <w:rsid w:val="0076434D"/>
    <w:rsid w:val="008416D2"/>
    <w:rsid w:val="00877261"/>
    <w:rsid w:val="0093111F"/>
    <w:rsid w:val="00BB5F7A"/>
    <w:rsid w:val="00D8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BCD249"/>
  <w15:docId w15:val="{9E18FB6E-B84A-764E-8A08-742B0FA3C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T Norms Light" w:eastAsia="TT Norms Light" w:hAnsi="TT Norms Light" w:cs="TT Norms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144B5E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144B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resumeviking.com/templates/wor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4-01T14:05:00Z</dcterms:created>
  <dcterms:modified xsi:type="dcterms:W3CDTF">2022-04-1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8T00:00:00Z</vt:filetime>
  </property>
</Properties>
</file>